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A7A7E" w14:textId="0034496D" w:rsidR="00A93CCE" w:rsidRDefault="00F055CE" w:rsidP="00F055CE">
      <w:pPr>
        <w:ind w:left="2880" w:firstLine="720"/>
      </w:pPr>
      <w:r>
        <w:t>User matrix</w:t>
      </w:r>
    </w:p>
    <w:p w14:paraId="70F1945D" w14:textId="7ED5B5B5" w:rsidR="00F055CE" w:rsidRDefault="00F055CE"/>
    <w:p w14:paraId="7A8D9DCF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Query Access Matrix = </w:t>
      </w:r>
    </w:p>
    <w:p w14:paraId="25EBF993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[[0 0 0 0 0]</w:t>
      </w:r>
    </w:p>
    <w:p w14:paraId="68D23B1D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0]</w:t>
      </w:r>
    </w:p>
    <w:p w14:paraId="6432C902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0]</w:t>
      </w:r>
    </w:p>
    <w:p w14:paraId="0B564D23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0]</w:t>
      </w:r>
    </w:p>
    <w:p w14:paraId="08D9F16A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1 0 0 0 1]</w:t>
      </w:r>
    </w:p>
    <w:p w14:paraId="2C0F1DBD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0]</w:t>
      </w:r>
    </w:p>
    <w:p w14:paraId="5AF4B845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 0 0 0 0]]</w:t>
      </w:r>
    </w:p>
    <w:p w14:paraId="794E1C62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Frequency Access Matrix = </w:t>
      </w:r>
    </w:p>
    <w:p w14:paraId="44A3DC54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[[ 0 10 20  0]</w:t>
      </w:r>
    </w:p>
    <w:p w14:paraId="5D485EC0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30  0 10  0]</w:t>
      </w:r>
    </w:p>
    <w:p w14:paraId="3C67DC98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20 25 20  0]</w:t>
      </w:r>
    </w:p>
    <w:p w14:paraId="77867BD2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15 10  0  5]</w:t>
      </w:r>
    </w:p>
    <w:p w14:paraId="7D4927DD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 20 15  5]</w:t>
      </w:r>
    </w:p>
    <w:p w14:paraId="7A8B3DCC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20  0  0 30]</w:t>
      </w:r>
    </w:p>
    <w:p w14:paraId="4ACEA655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30 20 25  0]]</w:t>
      </w:r>
    </w:p>
    <w:p w14:paraId="74CFE205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Sum of attr access by each query = </w:t>
      </w:r>
    </w:p>
    <w:p w14:paraId="661EBD2B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[30 40 65 30 40 50 75]</w:t>
      </w:r>
    </w:p>
    <w:p w14:paraId="444C156E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attribute affinity matrix = </w:t>
      </w:r>
    </w:p>
    <w:p w14:paraId="35DEEBA3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[[1. 2. 3. 4. 5.]</w:t>
      </w:r>
    </w:p>
    <w:p w14:paraId="44029B6A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. 0. 0. 0. 0.]</w:t>
      </w:r>
    </w:p>
    <w:p w14:paraId="33110B20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. 0. 0. 0. 0.]</w:t>
      </w:r>
    </w:p>
    <w:p w14:paraId="2FE48765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. 0. 0. 0. 0.]</w:t>
      </w:r>
    </w:p>
    <w:p w14:paraId="6D2AED14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. 0. 0. 0. 0.]</w:t>
      </w:r>
    </w:p>
    <w:p w14:paraId="22D60BBB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. 0. 0. 0. 0.]]</w:t>
      </w:r>
    </w:p>
    <w:p w14:paraId="088CDB54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attribute affinity matrix = </w:t>
      </w:r>
    </w:p>
    <w:p w14:paraId="1EC6E98E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[[ 1.  2.  3.  4.  5.]</w:t>
      </w:r>
    </w:p>
    <w:p w14:paraId="4FFA9D5D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40.  0.  0.  0. 40.]</w:t>
      </w:r>
    </w:p>
    <w:p w14:paraId="5C73DC23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63D1255F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6993949C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5DB9227A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40.  0.  0.  0. 40.]]</w:t>
      </w:r>
    </w:p>
    <w:p w14:paraId="226C7B30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After shifting rows 0 and 1=</w:t>
      </w:r>
    </w:p>
    <w:p w14:paraId="36BEA440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[[ 1.  2.  0.  0.  0.]</w:t>
      </w:r>
    </w:p>
    <w:p w14:paraId="4AAFED7C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40.  0.  0.  0.  0.]</w:t>
      </w:r>
    </w:p>
    <w:p w14:paraId="5A369DC4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7C4F3B5F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06A59D2F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1A8BB652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40.  0.  0.  0.  0.]]</w:t>
      </w:r>
    </w:p>
    <w:p w14:paraId="7CDE1BA3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Best location for attribute =  [3. 0. 0. 0. 0. 0.]</w:t>
      </w:r>
    </w:p>
    <w:p w14:paraId="6FD730BA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bookmarkStart w:id="0" w:name="_Hlk121598761"/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cont( A 0 , A 3 , A 1 ) = 2 * ( 0  +  0.0  -  0 ) =  0.0</w:t>
      </w:r>
    </w:p>
    <w:p w14:paraId="2D753ACB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cont( A 1 , A 3 , A 2 ) = 2 * ( 0.0  +  0.0  -  0.0 ) =  0.0</w:t>
      </w:r>
    </w:p>
    <w:p w14:paraId="055D54E4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cont( A 2 , A 3 , A 4 ) = 2 * ( 0.0  +  0.0  -  0.0 ) =  0.0</w:t>
      </w:r>
    </w:p>
    <w:p w14:paraId="688E6BD1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Location of max cont =  1</w:t>
      </w:r>
    </w:p>
    <w:p w14:paraId="3ACB2B96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CA after swapping attribute 3</w:t>
      </w:r>
    </w:p>
    <w:bookmarkEnd w:id="0"/>
    <w:p w14:paraId="1F53DA3C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[[ 3.  1.  2.  0.  0.]</w:t>
      </w:r>
    </w:p>
    <w:p w14:paraId="6EE7E0DF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40.  0.  0.  0.]</w:t>
      </w:r>
    </w:p>
    <w:p w14:paraId="50AACA3D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431D707C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5B711538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1C47ECD2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 xml:space="preserve"> [ 0. 40.  0.  0.  0.]]</w:t>
      </w:r>
    </w:p>
    <w:p w14:paraId="0E550836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AA after swapping attribute 3</w:t>
      </w:r>
    </w:p>
    <w:p w14:paraId="6F28C3E0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[[ 3.  1.  2.  4.  5.]</w:t>
      </w:r>
    </w:p>
    <w:p w14:paraId="09EF546D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40.  0.  0. 40.]</w:t>
      </w:r>
    </w:p>
    <w:p w14:paraId="3D868A60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6D77683A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18E673BB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5BF28DBF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40.  0.  0. 40.]]</w:t>
      </w:r>
    </w:p>
    <w:p w14:paraId="0334B6CD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Best location for attribute =  [4. 0. 0. 0. 0. 0.]</w:t>
      </w:r>
    </w:p>
    <w:p w14:paraId="185584DB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cont( A 0 , A 4 , A 1 ) = 2 * ( 0  +  0.0  -  0 ) =  0.0</w:t>
      </w:r>
    </w:p>
    <w:p w14:paraId="23D689BF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cont( A 1 , A 4 , A 2 ) = 2 * ( 0.0  +  0.0  -  0.0 ) =  0.0</w:t>
      </w:r>
    </w:p>
    <w:p w14:paraId="786F3A1A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cont( A 2 , A 4 , A 3 ) = 2 * ( 0.0  +  0.0  -  0.0 ) =  0.0</w:t>
      </w:r>
    </w:p>
    <w:p w14:paraId="5E14EFDB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cont( A 3 , A 4 , A 5 ) = 2 * ( 0.0  +  0.0  -  0.0 ) =  0.0</w:t>
      </w:r>
    </w:p>
    <w:p w14:paraId="64427A80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Location of max cont =  1</w:t>
      </w:r>
    </w:p>
    <w:p w14:paraId="65626773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CA after swapping attribute 4</w:t>
      </w:r>
    </w:p>
    <w:p w14:paraId="0B2796A6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[[ 4.  3.  1.  2.  0.]</w:t>
      </w:r>
    </w:p>
    <w:p w14:paraId="08CB190D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40.  0.  0.]</w:t>
      </w:r>
    </w:p>
    <w:p w14:paraId="728CCAC8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1E4C4A4D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6FCB3852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623CA583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40.  0.  0.]]</w:t>
      </w:r>
    </w:p>
    <w:p w14:paraId="4BA67904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AA after swapping attribute 4</w:t>
      </w:r>
    </w:p>
    <w:p w14:paraId="4C7D73E8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[[ 4.  3.  1.  2.  5.]</w:t>
      </w:r>
    </w:p>
    <w:p w14:paraId="03D462E0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40.  0. 40.]</w:t>
      </w:r>
    </w:p>
    <w:p w14:paraId="05E1EBD1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47206C7E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41EF071F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09F118F1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40.  0. 40.]]</w:t>
      </w:r>
    </w:p>
    <w:p w14:paraId="01567F84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Best location for attribute =  [ 5. 40.  0.  0.  0. 40.]</w:t>
      </w:r>
    </w:p>
    <w:p w14:paraId="6E6693A3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cont( A 0 , A 5 , A 1 ) = 2 * ( 0  +  0.0  -  0 ) =  0.0</w:t>
      </w:r>
    </w:p>
    <w:p w14:paraId="703AC641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cont( A 1 , A 5 , A 2 ) = 2 * ( 0.0  +  0.0  -  0.0 ) =  0.0</w:t>
      </w:r>
    </w:p>
    <w:p w14:paraId="19D4A287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cont( A 2 , A 5 , A 3 ) = 2 * ( 0.0  +  3200.0  -  0.0 ) =  6400.0</w:t>
      </w:r>
    </w:p>
    <w:p w14:paraId="0D6BD2B6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cont( A 3 , A 5 , A 4 ) = 2 * ( 3200.0  +  0.0  -  0.0 ) =  6400.0</w:t>
      </w:r>
    </w:p>
    <w:p w14:paraId="7C7F5666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cont( A 4 , A 5 , A 6 ) = 2 * ( 0.0  +  0  -  0 ) =  0.0</w:t>
      </w:r>
    </w:p>
    <w:p w14:paraId="3C226F6E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Location of max cont =  3</w:t>
      </w:r>
    </w:p>
    <w:p w14:paraId="1019A9DA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CA after swapping attribute 5</w:t>
      </w:r>
    </w:p>
    <w:p w14:paraId="4395D056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[[ 4.  3.  5.  1.  2.]</w:t>
      </w:r>
    </w:p>
    <w:p w14:paraId="6566394C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40. 40.  0.]</w:t>
      </w:r>
    </w:p>
    <w:p w14:paraId="1DB11272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2D1D603B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5B016F7B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611E966D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40. 40.  0.]]</w:t>
      </w:r>
    </w:p>
    <w:p w14:paraId="6D7DBE25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AA after swapping attribute 5</w:t>
      </w:r>
    </w:p>
    <w:p w14:paraId="0BF47686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[[ 4.  3.  5.  1.  2.]</w:t>
      </w:r>
    </w:p>
    <w:p w14:paraId="3C73A781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40. 40.  0.]</w:t>
      </w:r>
    </w:p>
    <w:p w14:paraId="3BEDDBE0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2F18FC50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6C945E07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12E83200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40. 40.  0.]]</w:t>
      </w:r>
    </w:p>
    <w:p w14:paraId="70D2DC6D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CA after interchanging rows = </w:t>
      </w:r>
    </w:p>
    <w:p w14:paraId="645F24CD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[[ 4.  3.  5.  1.  2.]</w:t>
      </w:r>
    </w:p>
    <w:p w14:paraId="3113B932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5CB47C25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130B6E23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40. 40.  0.]</w:t>
      </w:r>
    </w:p>
    <w:p w14:paraId="388CEE43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 xml:space="preserve"> [ 0.  0. 40. 40.  0.]</w:t>
      </w:r>
    </w:p>
    <w:p w14:paraId="119D4700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]</w:t>
      </w:r>
    </w:p>
    <w:p w14:paraId="59B9897D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CA =</w:t>
      </w:r>
    </w:p>
    <w:p w14:paraId="3DDC6CFB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[[ 4.  3.  5.  1.  2.]</w:t>
      </w:r>
    </w:p>
    <w:p w14:paraId="4C4DBA97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5CFC11CA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</w:t>
      </w:r>
    </w:p>
    <w:p w14:paraId="4D43518B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40. 40.  0.]</w:t>
      </w:r>
    </w:p>
    <w:p w14:paraId="2A9C0F33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40. 40.  0.]</w:t>
      </w:r>
    </w:p>
    <w:p w14:paraId="3FFFD8DD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0.  0.  0.  0.  0.]]</w:t>
      </w:r>
    </w:p>
    <w:p w14:paraId="552F7F1C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bookmarkStart w:id="1" w:name="_Hlk121599054"/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Fragments = [4] [3 5 1 2]</w:t>
      </w:r>
    </w:p>
    <w:bookmarkEnd w:id="1"/>
    <w:p w14:paraId="1A2C336F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TA = [0, 0, 0, 0, 0, 0, 0]</w:t>
      </w:r>
    </w:p>
    <w:p w14:paraId="2CBDF022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TB = [0, 0, 0, 0, 1, 0, 0]</w:t>
      </w:r>
    </w:p>
    <w:p w14:paraId="0DB214C8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TQ = []</w:t>
      </w:r>
    </w:p>
    <w:p w14:paraId="03D3FAA0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BQ = [5]</w:t>
      </w:r>
    </w:p>
    <w:p w14:paraId="764287EA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OQ = [1, 2, 3, 4, 6, 7]</w:t>
      </w:r>
    </w:p>
    <w:p w14:paraId="71651A42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z = [-84100.0]</w:t>
      </w:r>
    </w:p>
    <w:p w14:paraId="4EAD58BA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bookmarkStart w:id="2" w:name="_Hlk121600794"/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Fragments = [4 3] [5 1 2]</w:t>
      </w:r>
    </w:p>
    <w:p w14:paraId="6B31B00F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TA = [0, 0, 0, 0, 0, 0, 0]</w:t>
      </w:r>
    </w:p>
    <w:p w14:paraId="6C3C1D24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TB = [0, 0, 0, 0, 1, 0, 0]</w:t>
      </w:r>
    </w:p>
    <w:p w14:paraId="5936EB48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TQ = []</w:t>
      </w:r>
    </w:p>
    <w:p w14:paraId="2AED1714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BQ = [5]</w:t>
      </w:r>
    </w:p>
    <w:p w14:paraId="649B1FA6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OQ = [1, 2, 3, 4, 6, 7]</w:t>
      </w:r>
    </w:p>
    <w:p w14:paraId="2E1A04CA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z = [-84100.0, -84100.0]</w:t>
      </w:r>
    </w:p>
    <w:bookmarkEnd w:id="2"/>
    <w:p w14:paraId="373678EC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Fragments = [4 3 5] [1 2]</w:t>
      </w:r>
    </w:p>
    <w:p w14:paraId="3FC9D0C6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TA = [0, 0, 0, 0, 1, 0, 0]</w:t>
      </w:r>
    </w:p>
    <w:p w14:paraId="3C5B0A01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TB = [0, 0, 0, 0, 1, 0, 0]</w:t>
      </w:r>
    </w:p>
    <w:p w14:paraId="0B9BAC8C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TQ = []</w:t>
      </w:r>
    </w:p>
    <w:p w14:paraId="6E3724B7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BQ = []</w:t>
      </w:r>
    </w:p>
    <w:p w14:paraId="5488609D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OQ = [1, 2, 3, 4, 5, 6, 7]</w:t>
      </w:r>
    </w:p>
    <w:p w14:paraId="0EEF42AD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z = [-84100.0, -84100.0, -108900.0]</w:t>
      </w:r>
    </w:p>
    <w:p w14:paraId="0BDD9FF2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Fragments = [4 3 5 1] [2]</w:t>
      </w:r>
    </w:p>
    <w:p w14:paraId="504DCA20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TA = [0, 0, 0, 0, 1, 0, 0]</w:t>
      </w:r>
    </w:p>
    <w:p w14:paraId="535004D7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TB = [0, 0, 0, 0, 0, 0, 0]</w:t>
      </w:r>
    </w:p>
    <w:p w14:paraId="3FD6966E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TQ = [5]</w:t>
      </w:r>
    </w:p>
    <w:p w14:paraId="2655CA23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BQ = []</w:t>
      </w:r>
    </w:p>
    <w:p w14:paraId="443861D4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OQ = [1, 2, 3, 4, 6, 7]</w:t>
      </w:r>
    </w:p>
    <w:p w14:paraId="420DD5EF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z = [-84100.0, -84100.0, -108900.0, -84100.0]</w:t>
      </w:r>
    </w:p>
    <w:p w14:paraId="27D51C73" w14:textId="77777777" w:rsidR="00F055CE" w:rsidRPr="00F055CE" w:rsidRDefault="00F055CE" w:rsidP="00F055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055CE">
        <w:rPr>
          <w:rFonts w:ascii="Courier New" w:eastAsia="Times New Roman" w:hAnsi="Courier New" w:cs="Courier New"/>
          <w:color w:val="000000"/>
          <w:sz w:val="21"/>
          <w:szCs w:val="21"/>
        </w:rPr>
        <w:t>Vertical Fragmentation not possible.</w:t>
      </w:r>
    </w:p>
    <w:p w14:paraId="67A8EDFE" w14:textId="5A7BA7FD" w:rsidR="00F055CE" w:rsidRDefault="00F055CE"/>
    <w:p w14:paraId="54E876D7" w14:textId="7523FF74" w:rsidR="00F055CE" w:rsidRDefault="00F055CE"/>
    <w:p w14:paraId="010BEDD2" w14:textId="41AF3B53" w:rsidR="00F055CE" w:rsidRDefault="00F055CE"/>
    <w:p w14:paraId="7A83B52B" w14:textId="29CA2C02" w:rsidR="00F055CE" w:rsidRDefault="00F055CE"/>
    <w:p w14:paraId="4C070618" w14:textId="4481977E" w:rsidR="00F055CE" w:rsidRDefault="00F055CE"/>
    <w:p w14:paraId="3A9D8F45" w14:textId="498E2361" w:rsidR="00F055CE" w:rsidRDefault="00F055CE"/>
    <w:p w14:paraId="6CF02DDB" w14:textId="667B0A53" w:rsidR="00F055CE" w:rsidRDefault="00F055CE">
      <w:r>
        <w:tab/>
      </w:r>
      <w:r>
        <w:tab/>
      </w:r>
      <w:r>
        <w:tab/>
      </w:r>
      <w:r>
        <w:tab/>
        <w:t>Payment matrix</w:t>
      </w:r>
    </w:p>
    <w:p w14:paraId="19480B50" w14:textId="7BE6CAE2" w:rsidR="00F055CE" w:rsidRDefault="00F055CE"/>
    <w:p w14:paraId="5D6F5183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Query Access Matrix = </w:t>
      </w:r>
    </w:p>
    <w:p w14:paraId="1296FE50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lastRenderedPageBreak/>
        <w:t>[[0 0 0 0 0 0 0 0]</w:t>
      </w:r>
    </w:p>
    <w:p w14:paraId="45A6EFDF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 0 0 0 0 0 0 0]</w:t>
      </w:r>
    </w:p>
    <w:p w14:paraId="304D095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 0 0 0 0 0 0 0]</w:t>
      </w:r>
    </w:p>
    <w:p w14:paraId="166B30F6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 0 0 0 0 0 0 0]</w:t>
      </w:r>
    </w:p>
    <w:p w14:paraId="2941FA40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 0 0 0 0 0 0 0]</w:t>
      </w:r>
    </w:p>
    <w:p w14:paraId="632A3B8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 0 1 0 0 0 0 0]</w:t>
      </w:r>
    </w:p>
    <w:p w14:paraId="663A4816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 0 0 0 0 0 0 0]]</w:t>
      </w:r>
    </w:p>
    <w:p w14:paraId="64EC6DF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Frequency Access Matrix = </w:t>
      </w:r>
    </w:p>
    <w:p w14:paraId="5D43DE92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[ 0 10 20  0]</w:t>
      </w:r>
    </w:p>
    <w:p w14:paraId="0FBE5D36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30  0 10  0]</w:t>
      </w:r>
    </w:p>
    <w:p w14:paraId="150A8FC0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20 25 20  0]</w:t>
      </w:r>
    </w:p>
    <w:p w14:paraId="513975E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15 10  0  5]</w:t>
      </w:r>
    </w:p>
    <w:p w14:paraId="246C8E10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 20 15  5]</w:t>
      </w:r>
    </w:p>
    <w:p w14:paraId="7392B44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20  0  0 30]</w:t>
      </w:r>
    </w:p>
    <w:p w14:paraId="5E1C12E3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30 20 25  0]]</w:t>
      </w:r>
    </w:p>
    <w:p w14:paraId="760D86B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Sum of attr access by each query = </w:t>
      </w:r>
    </w:p>
    <w:p w14:paraId="7FF6557F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30 40 65 30 40 50 75]</w:t>
      </w:r>
    </w:p>
    <w:p w14:paraId="283AF7BA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attribute affinity matrix = </w:t>
      </w:r>
    </w:p>
    <w:p w14:paraId="793E678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[1. 2. 3. 4. 5. 6. 7. 8.]</w:t>
      </w:r>
    </w:p>
    <w:p w14:paraId="6A16480F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. 0. 0. 0. 0. 0. 0. 0.]</w:t>
      </w:r>
    </w:p>
    <w:p w14:paraId="73D7534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. 0. 0. 0. 0. 0. 0. 0.]</w:t>
      </w:r>
    </w:p>
    <w:p w14:paraId="26A2668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. 0. 0. 0. 0. 0. 0. 0.]</w:t>
      </w:r>
    </w:p>
    <w:p w14:paraId="3F43B7E3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. 0. 0. 0. 0. 0. 0. 0.]</w:t>
      </w:r>
    </w:p>
    <w:p w14:paraId="23F2427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. 0. 0. 0. 0. 0. 0. 0.]</w:t>
      </w:r>
    </w:p>
    <w:p w14:paraId="1FEC1E7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. 0. 0. 0. 0. 0. 0. 0.]</w:t>
      </w:r>
    </w:p>
    <w:p w14:paraId="40591877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. 0. 0. 0. 0. 0. 0. 0.]</w:t>
      </w:r>
    </w:p>
    <w:p w14:paraId="350C5C48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. 0. 0. 0. 0. 0. 0. 0.]]</w:t>
      </w:r>
    </w:p>
    <w:p w14:paraId="363D01D6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attribute affinity matrix = </w:t>
      </w:r>
    </w:p>
    <w:p w14:paraId="5D7C33C0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[ 1.  2.  3.  4.  5.  6.  7.  8.]</w:t>
      </w:r>
    </w:p>
    <w:p w14:paraId="00DA31C2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4DB38D42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7C3EF62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50.  0.  0.  0.  0.  0.]</w:t>
      </w:r>
    </w:p>
    <w:p w14:paraId="1675AE3A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3BA9B752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78EA8CD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592B16CF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6516EE4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]</w:t>
      </w:r>
    </w:p>
    <w:p w14:paraId="3BBFBC8F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After shifting rows 0 and 1=</w:t>
      </w:r>
    </w:p>
    <w:p w14:paraId="45B19E9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[1. 2. 0. 0. 0. 0. 0. 0.]</w:t>
      </w:r>
    </w:p>
    <w:p w14:paraId="4A1D6B6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. 0. 0. 0. 0. 0. 0. 0.]</w:t>
      </w:r>
    </w:p>
    <w:p w14:paraId="65AF48B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. 0. 0. 0. 0. 0. 0. 0.]</w:t>
      </w:r>
    </w:p>
    <w:p w14:paraId="10860BBF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. 0. 0. 0. 0. 0. 0. 0.]</w:t>
      </w:r>
    </w:p>
    <w:p w14:paraId="017D61C0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. 0. 0. 0. 0. 0. 0. 0.]</w:t>
      </w:r>
    </w:p>
    <w:p w14:paraId="421BC18A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. 0. 0. 0. 0. 0. 0. 0.]</w:t>
      </w:r>
    </w:p>
    <w:p w14:paraId="3DDCAD37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lastRenderedPageBreak/>
        <w:t xml:space="preserve"> [0. 0. 0. 0. 0. 0. 0. 0.]</w:t>
      </w:r>
    </w:p>
    <w:p w14:paraId="55EDF35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. 0. 0. 0. 0. 0. 0. 0.]</w:t>
      </w:r>
    </w:p>
    <w:p w14:paraId="249E359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0. 0. 0. 0. 0. 0. 0. 0.]]</w:t>
      </w:r>
    </w:p>
    <w:p w14:paraId="6479BC0A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Best location for attribute =  [ 3.  0.  0. 50.  0.  0.  0.  0.  0.]</w:t>
      </w:r>
    </w:p>
    <w:p w14:paraId="2D2FA69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0 , A 3 , A 1 ) = 2 * ( 0  +  0.0  -  0 ) =  0.0</w:t>
      </w:r>
    </w:p>
    <w:p w14:paraId="181702B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1 , A 3 , A 2 ) = 2 * ( 0.0  +  0.0  -  0.0 ) =  0.0</w:t>
      </w:r>
    </w:p>
    <w:p w14:paraId="45CF023D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2 , A 3 , A 4 ) = 2 * ( 0.0  +  0.0  -  0.0 ) =  0.0</w:t>
      </w:r>
    </w:p>
    <w:p w14:paraId="3195B202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Location of max cont =  1</w:t>
      </w:r>
    </w:p>
    <w:p w14:paraId="56DAB40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A after swapping attribute 3</w:t>
      </w:r>
    </w:p>
    <w:p w14:paraId="1F38EDA0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[ 3.  1.  2.  0.  0.  0.  0.  0.]</w:t>
      </w:r>
    </w:p>
    <w:p w14:paraId="6600C360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4654392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2822647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50.  0.  0.  0.  0.  0.  0.  0.]</w:t>
      </w:r>
    </w:p>
    <w:p w14:paraId="4A75F3E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2A1A3B8F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4B6BAC9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7CC946A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50A7F258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]</w:t>
      </w:r>
    </w:p>
    <w:p w14:paraId="5609020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AA after swapping attribute 3</w:t>
      </w:r>
    </w:p>
    <w:p w14:paraId="32A0454D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[ 3.  1.  2.  4.  5.  6.  7.  8.]</w:t>
      </w:r>
    </w:p>
    <w:p w14:paraId="498F64A0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1D143D2C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2C7B7BC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50.  0.  0.  0.  0.  0.  0.  0.]</w:t>
      </w:r>
    </w:p>
    <w:p w14:paraId="184957D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50BCA4C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700B65C6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004C4F33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0A870B28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]</w:t>
      </w:r>
    </w:p>
    <w:p w14:paraId="79C3B6C6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Best location for attribute =  [4. 0. 0. 0. 0. 0. 0. 0. 0.]</w:t>
      </w:r>
    </w:p>
    <w:p w14:paraId="6447CFD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0 , A 4 , A 1 ) = 2 * ( 0  +  0.0  -  0 ) =  0.0</w:t>
      </w:r>
    </w:p>
    <w:p w14:paraId="31FC6642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1 , A 4 , A 2 ) = 2 * ( 0.0  +  0.0  -  0.0 ) =  0.0</w:t>
      </w:r>
    </w:p>
    <w:p w14:paraId="3AEBC9F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2 , A 4 , A 3 ) = 2 * ( 0.0  +  0.0  -  0.0 ) =  0.0</w:t>
      </w:r>
    </w:p>
    <w:p w14:paraId="02AF05D6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3 , A 4 , A 5 ) = 2 * ( 0.0  +  0.0  -  0.0 ) =  0.0</w:t>
      </w:r>
    </w:p>
    <w:p w14:paraId="0F7F89B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Location of max cont =  1</w:t>
      </w:r>
    </w:p>
    <w:p w14:paraId="2AD2A99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A after swapping attribute 4</w:t>
      </w:r>
    </w:p>
    <w:p w14:paraId="6EC1DA1A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[ 4.  3.  1.  2.  0.  0.  0.  0.]</w:t>
      </w:r>
    </w:p>
    <w:p w14:paraId="1DD91122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2B72F83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74A9AFB8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50.  0.  0.  0.  0.  0.  0.]</w:t>
      </w:r>
    </w:p>
    <w:p w14:paraId="2CC7203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6E2B363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0ACAE4B3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24B453E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3503E3E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]</w:t>
      </w:r>
    </w:p>
    <w:p w14:paraId="714B72C7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lastRenderedPageBreak/>
        <w:t>AA after swapping attribute 4</w:t>
      </w:r>
    </w:p>
    <w:p w14:paraId="767F3646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[ 4.  3.  1.  2.  5.  6.  7.  8.]</w:t>
      </w:r>
    </w:p>
    <w:p w14:paraId="0952108C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2C517ABD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4CDE811F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50.  0.  0.  0.  0.  0.  0.]</w:t>
      </w:r>
    </w:p>
    <w:p w14:paraId="0F0C61A6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690AD98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6048AB32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5EDC871C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4D38373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]</w:t>
      </w:r>
    </w:p>
    <w:p w14:paraId="00ABA828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Best location for attribute =  [5. 0. 0. 0. 0. 0. 0. 0. 0.]</w:t>
      </w:r>
    </w:p>
    <w:p w14:paraId="545EB237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0 , A 5 , A 1 ) = 2 * ( 0  +  0.0  -  0 ) =  0.0</w:t>
      </w:r>
    </w:p>
    <w:p w14:paraId="4FE7BDD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1 , A 5 , A 2 ) = 2 * ( 0.0  +  0.0  -  0.0 ) =  0.0</w:t>
      </w:r>
    </w:p>
    <w:p w14:paraId="086B1948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2 , A 5 , A 3 ) = 2 * ( 0.0  +  0.0  -  0.0 ) =  0.0</w:t>
      </w:r>
    </w:p>
    <w:p w14:paraId="0FB5A4C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3 , A 5 , A 4 ) = 2 * ( 0.0  +  0.0  -  0.0 ) =  0.0</w:t>
      </w:r>
    </w:p>
    <w:p w14:paraId="467EC33A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4 , A 5 , A 6 ) = 2 * ( 0.0  +  0.0  -  0.0 ) =  0.0</w:t>
      </w:r>
    </w:p>
    <w:p w14:paraId="0814619D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Location of max cont =  1</w:t>
      </w:r>
    </w:p>
    <w:p w14:paraId="10F179D6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A after swapping attribute 5</w:t>
      </w:r>
    </w:p>
    <w:p w14:paraId="1ADBCA4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[ 5.  4.  3.  1.  2.  0.  0.  0.]</w:t>
      </w:r>
    </w:p>
    <w:p w14:paraId="7CEAEC56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5B799F7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63E6AA2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50.  0.  0.  0.  0.  0.]</w:t>
      </w:r>
    </w:p>
    <w:p w14:paraId="231AC74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555AD2B7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1852A8F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362920EA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62E07D48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]</w:t>
      </w:r>
    </w:p>
    <w:p w14:paraId="59332FE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AA after swapping attribute 5</w:t>
      </w:r>
    </w:p>
    <w:p w14:paraId="1BC1E80C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[ 5.  4.  3.  1.  2.  6.  7.  8.]</w:t>
      </w:r>
    </w:p>
    <w:p w14:paraId="78EFC522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216AB312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15648DFC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50.  0.  0.  0.  0.  0.]</w:t>
      </w:r>
    </w:p>
    <w:p w14:paraId="4DA7CB3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392C18E8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6BC455E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66201552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77DED09D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]</w:t>
      </w:r>
    </w:p>
    <w:p w14:paraId="39F61178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Best location for attribute =  [6. 0. 0. 0. 0. 0. 0. 0. 0.]</w:t>
      </w:r>
    </w:p>
    <w:p w14:paraId="3008FAF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0 , A 6 , A 1 ) = 2 * ( 0  +  0.0  -  0 ) =  0.0</w:t>
      </w:r>
    </w:p>
    <w:p w14:paraId="638FBAED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1 , A 6 , A 2 ) = 2 * ( 0.0  +  0.0  -  0.0 ) =  0.0</w:t>
      </w:r>
    </w:p>
    <w:p w14:paraId="1C030BF6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2 , A 6 , A 3 ) = 2 * ( 0.0  +  0.0  -  0.0 ) =  0.0</w:t>
      </w:r>
    </w:p>
    <w:p w14:paraId="3BEEAB7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3 , A 6 , A 4 ) = 2 * ( 0.0  +  0.0  -  0.0 ) =  0.0</w:t>
      </w:r>
    </w:p>
    <w:p w14:paraId="4E35D36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4 , A 6 , A 5 ) = 2 * ( 0.0  +  0.0  -  0.0 ) =  0.0</w:t>
      </w:r>
    </w:p>
    <w:p w14:paraId="01FC9720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5 , A 6 , A 7 ) = 2 * ( 0.0  +  0.0  -  0.0 ) =  0.0</w:t>
      </w:r>
    </w:p>
    <w:p w14:paraId="523E65A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lastRenderedPageBreak/>
        <w:t>Location of max cont =  1</w:t>
      </w:r>
    </w:p>
    <w:p w14:paraId="3ECE153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A after swapping attribute 6</w:t>
      </w:r>
    </w:p>
    <w:p w14:paraId="0310477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[ 6.  5.  4.  3.  1.  2.  0.  0.]</w:t>
      </w:r>
    </w:p>
    <w:p w14:paraId="229205A2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56EEDF2F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24F4FBEC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50.  0.  0.  0.  0.]</w:t>
      </w:r>
    </w:p>
    <w:p w14:paraId="65714B26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465CD668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729A394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21956A43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7C1A48C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]</w:t>
      </w:r>
    </w:p>
    <w:p w14:paraId="1767F71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AA after swapping attribute 6</w:t>
      </w:r>
    </w:p>
    <w:p w14:paraId="0A7E980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[ 6.  5.  4.  3.  1.  2.  7.  8.]</w:t>
      </w:r>
    </w:p>
    <w:p w14:paraId="359A1AC2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74014762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701C82A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50.  0.  0.  0.  0.]</w:t>
      </w:r>
    </w:p>
    <w:p w14:paraId="10CDD4EF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436E7D36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00C656CA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53FC3283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0D2AAF1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]</w:t>
      </w:r>
    </w:p>
    <w:p w14:paraId="398C196A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Best location for attribute =  [7. 0. 0. 0. 0. 0. 0. 0. 0.]</w:t>
      </w:r>
    </w:p>
    <w:p w14:paraId="4EB7CE5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bookmarkStart w:id="3" w:name="_Hlk121601655"/>
      <w:r>
        <w:rPr>
          <w:color w:val="000000"/>
        </w:rPr>
        <w:t>cont( A 0 , A 7 , A 1 ) = 2 * ( 0  +  0.0  -  0 ) =  0.0</w:t>
      </w:r>
    </w:p>
    <w:p w14:paraId="7C741A2C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1 , A 7 , A 2 ) = 2 * ( 0.0  +  0.0  -  0.0 ) =  0.0</w:t>
      </w:r>
    </w:p>
    <w:p w14:paraId="0D1D152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2 , A 7 , A 3 ) = 2 * ( 0.0  +  0.0  -  0.0 ) =  0.0</w:t>
      </w:r>
    </w:p>
    <w:p w14:paraId="2FC0524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3 , A 7 , A 4 ) = 2 * ( 0.0  +  0.0  -  0.0 ) =  0.0</w:t>
      </w:r>
    </w:p>
    <w:p w14:paraId="0022407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4 , A 7 , A 5 ) = 2 * ( 0.0  +  0.0  -  0.0 ) =  0.0</w:t>
      </w:r>
    </w:p>
    <w:p w14:paraId="3D101608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5 , A 7 , A 6 ) = 2 * ( 0.0  +  0.0  -  0.0 ) =  0.0</w:t>
      </w:r>
    </w:p>
    <w:p w14:paraId="2D2A13F7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6 , A 7 , A 8 ) = 2 * ( 0.0  +  0.0  -  0.0 ) =  0.0</w:t>
      </w:r>
    </w:p>
    <w:bookmarkEnd w:id="3"/>
    <w:p w14:paraId="424CB18A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Location of max cont =  1</w:t>
      </w:r>
    </w:p>
    <w:p w14:paraId="1343C790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A after swapping attribute 7</w:t>
      </w:r>
    </w:p>
    <w:p w14:paraId="2A4B9D48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[ 7.  6.  5.  4.  3.  1.  2.  0.]</w:t>
      </w:r>
    </w:p>
    <w:p w14:paraId="31DD8EF3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1BC1D82C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768EC5E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50.  0.  0.  0.]</w:t>
      </w:r>
    </w:p>
    <w:p w14:paraId="5E4C334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2C57C8F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3EC67378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5E48891A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1FC0815D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]</w:t>
      </w:r>
    </w:p>
    <w:p w14:paraId="372F9B3C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AA after swapping attribute 7</w:t>
      </w:r>
    </w:p>
    <w:p w14:paraId="38632D7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[ 7.  6.  5.  4.  3.  1.  2.  8.]</w:t>
      </w:r>
    </w:p>
    <w:p w14:paraId="4FD3A11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04D8DDE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0EC5D73D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lastRenderedPageBreak/>
        <w:t xml:space="preserve"> [ 0.  0.  0.  0. 50.  0.  0.  0.]</w:t>
      </w:r>
    </w:p>
    <w:p w14:paraId="56DEFD5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43AA366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73F58C37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2E111DC8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61B0489D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]</w:t>
      </w:r>
    </w:p>
    <w:p w14:paraId="42DE8966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Best location for attribute =  [8. 0. 0. 0. 0. 0. 0. 0. 0.]</w:t>
      </w:r>
    </w:p>
    <w:p w14:paraId="6E49EA2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0 , A 8 , A 1 ) = 2 * ( 0  +  0.0  -  0 ) =  0.0</w:t>
      </w:r>
    </w:p>
    <w:p w14:paraId="24A849FC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1 , A 8 , A 2 ) = 2 * ( 0.0  +  0.0  -  0.0 ) =  0.0</w:t>
      </w:r>
    </w:p>
    <w:p w14:paraId="672B196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2 , A 8 , A 3 ) = 2 * ( 0.0  +  0.0  -  0.0 ) =  0.0</w:t>
      </w:r>
    </w:p>
    <w:p w14:paraId="7B7A1127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3 , A 8 , A 4 ) = 2 * ( 0.0  +  0.0  -  0.0 ) =  0.0</w:t>
      </w:r>
    </w:p>
    <w:p w14:paraId="14F100BA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4 , A 8 , A 5 ) = 2 * ( 0.0  +  0.0  -  0.0 ) =  0.0</w:t>
      </w:r>
    </w:p>
    <w:p w14:paraId="7CB5A746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5 , A 8 , A 6 ) = 2 * ( 0.0  +  0.0  -  0.0 ) =  0.0</w:t>
      </w:r>
    </w:p>
    <w:p w14:paraId="5FDF221D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6 , A 8 , A 7 ) = 2 * ( 0.0  +  0.0  -  0.0 ) =  0.0</w:t>
      </w:r>
    </w:p>
    <w:p w14:paraId="0E2C8BC7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ont( A 7 , A 8 , A 9 ) = 2 * ( 0.0  +  0  -  0 ) =  0.0</w:t>
      </w:r>
    </w:p>
    <w:p w14:paraId="5DFB119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Location of max cont =  1</w:t>
      </w:r>
    </w:p>
    <w:p w14:paraId="03DE552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A after swapping attribute 8</w:t>
      </w:r>
    </w:p>
    <w:p w14:paraId="037477D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[ 8.  7.  6.  5.  4.  3.  1.  2.]</w:t>
      </w:r>
    </w:p>
    <w:p w14:paraId="2626CE1F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39BE52A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5574BC62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50.  0.  0.]</w:t>
      </w:r>
    </w:p>
    <w:p w14:paraId="7A6BE9E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18F8DE6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1E797BD3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3590160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73AA1C93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]</w:t>
      </w:r>
    </w:p>
    <w:p w14:paraId="60173447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AA after swapping attribute 8</w:t>
      </w:r>
    </w:p>
    <w:p w14:paraId="753D71D0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[ 8.  7.  6.  5.  4.  3.  1.  2.]</w:t>
      </w:r>
    </w:p>
    <w:p w14:paraId="51443997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4162279A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6D961F4D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50.  0.  0.]</w:t>
      </w:r>
    </w:p>
    <w:p w14:paraId="333BBD7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15DF644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3615E10A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006704C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0B2F9027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]</w:t>
      </w:r>
    </w:p>
    <w:p w14:paraId="3AB9E8AF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CA after interchanging rows = </w:t>
      </w:r>
    </w:p>
    <w:p w14:paraId="0920527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[ 8.  7.  6.  5.  4.  3.  1.  2.]</w:t>
      </w:r>
    </w:p>
    <w:p w14:paraId="3809568F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594A7AEC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195A9ACF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43F1C05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2C6C3B2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4F25D21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50.  0.  0.]</w:t>
      </w:r>
    </w:p>
    <w:p w14:paraId="78FA4393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lastRenderedPageBreak/>
        <w:t xml:space="preserve"> [ 0.  0.  0.  0.  0.  0.  0.  0.]</w:t>
      </w:r>
    </w:p>
    <w:p w14:paraId="33FF629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]</w:t>
      </w:r>
    </w:p>
    <w:p w14:paraId="67758B20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CA =</w:t>
      </w:r>
    </w:p>
    <w:p w14:paraId="23672FC8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[[ 8.  7.  6.  5.  4.  3.  1.  2.]</w:t>
      </w:r>
    </w:p>
    <w:p w14:paraId="48A0C760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5B0D7ECC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2FC6388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6273FD9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16D3920C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4D969F30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50.  0.  0.]</w:t>
      </w:r>
    </w:p>
    <w:p w14:paraId="2665E38F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</w:t>
      </w:r>
    </w:p>
    <w:p w14:paraId="2DD7A6BD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 xml:space="preserve"> [ 0.  0.  0.  0.  0.  0.  0.  0.]]</w:t>
      </w:r>
    </w:p>
    <w:p w14:paraId="4524669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Fragments = [8] [7 6 5 4 3 1 2]</w:t>
      </w:r>
    </w:p>
    <w:p w14:paraId="207FB493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A = [0, 0, 0, 0, 0, 0, 0]</w:t>
      </w:r>
    </w:p>
    <w:p w14:paraId="5E3F347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B = [0, 0, 0, 0, 0, 1, 0]</w:t>
      </w:r>
    </w:p>
    <w:p w14:paraId="39CC4A2A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Q = []</w:t>
      </w:r>
    </w:p>
    <w:p w14:paraId="6D46090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BQ = [6]</w:t>
      </w:r>
    </w:p>
    <w:p w14:paraId="32D5D86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OQ = [1, 2, 3, 4, 5, 7]</w:t>
      </w:r>
    </w:p>
    <w:p w14:paraId="50DB55A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z = [-78400.0]</w:t>
      </w:r>
    </w:p>
    <w:p w14:paraId="09720C5D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Fragments = [8 7] [6 5 4 3 1 2]</w:t>
      </w:r>
    </w:p>
    <w:p w14:paraId="775108B3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A = [0, 0, 0, 0, 0, 0, 0]</w:t>
      </w:r>
    </w:p>
    <w:p w14:paraId="7AC7AEB7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B = [0, 0, 0, 0, 0, 1, 0]</w:t>
      </w:r>
    </w:p>
    <w:p w14:paraId="59868DB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Q = []</w:t>
      </w:r>
    </w:p>
    <w:p w14:paraId="19F7098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BQ = [6]</w:t>
      </w:r>
    </w:p>
    <w:p w14:paraId="353589C3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OQ = [1, 2, 3, 4, 5, 7]</w:t>
      </w:r>
    </w:p>
    <w:p w14:paraId="61F2D222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z = [-78400.0, -78400.0]</w:t>
      </w:r>
    </w:p>
    <w:p w14:paraId="3B74497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Fragments = [8 7 6] [5 4 3 1 2]</w:t>
      </w:r>
    </w:p>
    <w:p w14:paraId="7732BE9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A = [0, 0, 0, 0, 0, 0, 0]</w:t>
      </w:r>
    </w:p>
    <w:p w14:paraId="70C632F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B = [0, 0, 0, 0, 0, 1, 0]</w:t>
      </w:r>
    </w:p>
    <w:p w14:paraId="7E9F2498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Q = []</w:t>
      </w:r>
    </w:p>
    <w:p w14:paraId="3A4BD1D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BQ = [6]</w:t>
      </w:r>
    </w:p>
    <w:p w14:paraId="09BDA08A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OQ = [1, 2, 3, 4, 5, 7]</w:t>
      </w:r>
    </w:p>
    <w:p w14:paraId="4AC47E8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z = [-78400.0, -78400.0, -78400.0]</w:t>
      </w:r>
    </w:p>
    <w:p w14:paraId="6F3734A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Fragments = [8 7 6 5] [4 3 1 2]</w:t>
      </w:r>
    </w:p>
    <w:p w14:paraId="33EB86D8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A = [0, 0, 0, 0, 0, 0, 0]</w:t>
      </w:r>
    </w:p>
    <w:p w14:paraId="6DA0CB55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B = [0, 0, 0, 0, 0, 1, 0]</w:t>
      </w:r>
    </w:p>
    <w:p w14:paraId="4CA564EE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Q = []</w:t>
      </w:r>
    </w:p>
    <w:p w14:paraId="001DCB6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BQ = [6]</w:t>
      </w:r>
    </w:p>
    <w:p w14:paraId="121169E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OQ = [1, 2, 3, 4, 5, 7]</w:t>
      </w:r>
    </w:p>
    <w:p w14:paraId="41181523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z = [-78400.0, -78400.0, -78400.0, -78400.0]</w:t>
      </w:r>
    </w:p>
    <w:p w14:paraId="53EFC898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Fragments = [8 7 6 5 4] [3 1 2]</w:t>
      </w:r>
    </w:p>
    <w:p w14:paraId="30EF5C5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A = [0, 0, 0, 0, 0, 0, 0]</w:t>
      </w:r>
    </w:p>
    <w:p w14:paraId="69B554E2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B = [0, 0, 0, 0, 0, 1, 0]</w:t>
      </w:r>
    </w:p>
    <w:p w14:paraId="6C864A8D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Q = []</w:t>
      </w:r>
    </w:p>
    <w:p w14:paraId="76E6E500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lastRenderedPageBreak/>
        <w:t>BQ = [6]</w:t>
      </w:r>
    </w:p>
    <w:p w14:paraId="12EC32D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OQ = [1, 2, 3, 4, 5, 7]</w:t>
      </w:r>
    </w:p>
    <w:p w14:paraId="0A67A6CC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z = [-78400.0, -78400.0, -78400.0, -78400.0, -78400.0]</w:t>
      </w:r>
    </w:p>
    <w:p w14:paraId="45768C2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Fragments = [8 7 6 5 4 3] [1 2]</w:t>
      </w:r>
    </w:p>
    <w:p w14:paraId="6FEC1FF7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A = [0, 0, 0, 0, 0, 1, 0]</w:t>
      </w:r>
    </w:p>
    <w:p w14:paraId="50933879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B = [0, 0, 0, 0, 0, 0, 0]</w:t>
      </w:r>
    </w:p>
    <w:p w14:paraId="3AEA499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Q = [6]</w:t>
      </w:r>
    </w:p>
    <w:p w14:paraId="49169C5F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BQ = []</w:t>
      </w:r>
    </w:p>
    <w:p w14:paraId="0379B2EB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OQ = [1, 2, 3, 4, 5, 7]</w:t>
      </w:r>
    </w:p>
    <w:p w14:paraId="6ED1A301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z = [-78400.0, -78400.0, -78400.0, -78400.0, -78400.0, -78400.0]</w:t>
      </w:r>
    </w:p>
    <w:p w14:paraId="7B67620F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Fragments = [8 7 6 5 4 3 1] [2]</w:t>
      </w:r>
    </w:p>
    <w:p w14:paraId="4829CDAA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A = [0, 0, 0, 0, 0, 1, 0]</w:t>
      </w:r>
    </w:p>
    <w:p w14:paraId="06C3C21C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B = [0, 0, 0, 0, 0, 0, 0]</w:t>
      </w:r>
    </w:p>
    <w:p w14:paraId="1EFA6D5D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TQ = [6]</w:t>
      </w:r>
    </w:p>
    <w:p w14:paraId="08423D50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BQ = []</w:t>
      </w:r>
    </w:p>
    <w:p w14:paraId="7036E633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OQ = [1, 2, 3, 4, 5, 7]</w:t>
      </w:r>
    </w:p>
    <w:p w14:paraId="052A1EF4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z = [-78400.0, -78400.0, -78400.0, -78400.0, -78400.0, -78400.0, -78400.0]</w:t>
      </w:r>
    </w:p>
    <w:p w14:paraId="3BF223D3" w14:textId="77777777" w:rsidR="00F055CE" w:rsidRDefault="00F055CE" w:rsidP="00F055CE">
      <w:pPr>
        <w:pStyle w:val="HTMLPreformatted"/>
        <w:wordWrap w:val="0"/>
        <w:spacing w:line="291" w:lineRule="atLeast"/>
        <w:textAlignment w:val="baseline"/>
        <w:rPr>
          <w:color w:val="000000"/>
        </w:rPr>
      </w:pPr>
      <w:r>
        <w:rPr>
          <w:color w:val="000000"/>
        </w:rPr>
        <w:t>Vertical Fragmentation not possible.</w:t>
      </w:r>
    </w:p>
    <w:p w14:paraId="60024399" w14:textId="53551D6F" w:rsidR="00F055CE" w:rsidRDefault="00F055CE"/>
    <w:p w14:paraId="0357059E" w14:textId="3C7F2D27" w:rsidR="00F055CE" w:rsidRDefault="00F055CE"/>
    <w:p w14:paraId="75F41831" w14:textId="305106A3" w:rsidR="00F055CE" w:rsidRDefault="00F055CE"/>
    <w:p w14:paraId="2F78785A" w14:textId="3BADE611" w:rsidR="00F055CE" w:rsidRDefault="00F055CE"/>
    <w:p w14:paraId="195FFE0F" w14:textId="12A23DCC" w:rsidR="00F055CE" w:rsidRDefault="00F055CE"/>
    <w:p w14:paraId="7529855C" w14:textId="54EE1AD9" w:rsidR="00F055CE" w:rsidRDefault="00F055CE"/>
    <w:p w14:paraId="4D88DD8F" w14:textId="555FA5E4" w:rsidR="00F055CE" w:rsidRDefault="00F055CE">
      <w:r>
        <w:t xml:space="preserve">    </w:t>
      </w:r>
      <w:r>
        <w:tab/>
      </w:r>
      <w:r>
        <w:tab/>
      </w:r>
      <w:r>
        <w:tab/>
        <w:t>Driver matrix</w:t>
      </w:r>
    </w:p>
    <w:p w14:paraId="516C1057" w14:textId="39BBC4C1" w:rsidR="00F055CE" w:rsidRDefault="00F055CE"/>
    <w:p w14:paraId="074D395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Query Access Matrix = </w:t>
      </w:r>
    </w:p>
    <w:p w14:paraId="389D5A6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0 0 0 0]</w:t>
      </w:r>
    </w:p>
    <w:p w14:paraId="07A20A2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]</w:t>
      </w:r>
    </w:p>
    <w:p w14:paraId="6E6CEAE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1 1 0]</w:t>
      </w:r>
    </w:p>
    <w:p w14:paraId="637CDDE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]</w:t>
      </w:r>
    </w:p>
    <w:p w14:paraId="485B0C3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0 1 0 0]</w:t>
      </w:r>
    </w:p>
    <w:p w14:paraId="67F1680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]</w:t>
      </w:r>
    </w:p>
    <w:p w14:paraId="33300B7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 0]]</w:t>
      </w:r>
    </w:p>
    <w:p w14:paraId="5535906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requency Access Matrix = </w:t>
      </w:r>
    </w:p>
    <w:p w14:paraId="02F2938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0 10 20  0]</w:t>
      </w:r>
    </w:p>
    <w:p w14:paraId="2F121AB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30  0 10  0]</w:t>
      </w:r>
    </w:p>
    <w:p w14:paraId="6497268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20 25 20  0]</w:t>
      </w:r>
    </w:p>
    <w:p w14:paraId="15AD462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5 10  0  5]</w:t>
      </w:r>
    </w:p>
    <w:p w14:paraId="3368585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 20 15  5]</w:t>
      </w:r>
    </w:p>
    <w:p w14:paraId="4511370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20  0  0 30]</w:t>
      </w:r>
    </w:p>
    <w:p w14:paraId="4079D1D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30 20 25  0]]</w:t>
      </w:r>
    </w:p>
    <w:p w14:paraId="1C737F4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Sum of attr access by each query = </w:t>
      </w:r>
    </w:p>
    <w:p w14:paraId="15E637F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[30 40 65 30 40 50 75]</w:t>
      </w:r>
    </w:p>
    <w:p w14:paraId="3BFD8D3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attribute affinity matrix = </w:t>
      </w:r>
    </w:p>
    <w:p w14:paraId="091E6CD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1. 2. 3. 4. 5. 6. 7.]</w:t>
      </w:r>
    </w:p>
    <w:p w14:paraId="6F41437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]</w:t>
      </w:r>
    </w:p>
    <w:p w14:paraId="35C75A7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]</w:t>
      </w:r>
    </w:p>
    <w:p w14:paraId="3BE686D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]</w:t>
      </w:r>
    </w:p>
    <w:p w14:paraId="15CF800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]</w:t>
      </w:r>
    </w:p>
    <w:p w14:paraId="546F86E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]</w:t>
      </w:r>
    </w:p>
    <w:p w14:paraId="5597172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]</w:t>
      </w:r>
    </w:p>
    <w:p w14:paraId="205FCE5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 0.]]</w:t>
      </w:r>
    </w:p>
    <w:p w14:paraId="167CC38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attribute affinity matrix = </w:t>
      </w:r>
    </w:p>
    <w:p w14:paraId="4B6570D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1.   2.   3.   4.   5.   6.   7.]</w:t>
      </w:r>
    </w:p>
    <w:p w14:paraId="0DA7232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40.   0.   0.   0.  40.   0.   0.]</w:t>
      </w:r>
    </w:p>
    <w:p w14:paraId="5FFB6AD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4B3EFA1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4A0C6C5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59A428D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40.   0.   0.   0. 105.  65.   0.]</w:t>
      </w:r>
    </w:p>
    <w:p w14:paraId="09C033B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65.  65.   0.]</w:t>
      </w:r>
    </w:p>
    <w:p w14:paraId="2D8C213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]</w:t>
      </w:r>
    </w:p>
    <w:p w14:paraId="73E2DD8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fter shifting rows 0 and 1=</w:t>
      </w:r>
    </w:p>
    <w:p w14:paraId="61592D6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1.  2.  0.  0.  0.  0.  0.]</w:t>
      </w:r>
    </w:p>
    <w:p w14:paraId="352FAC7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40.  0.  0.  0.  0.  0.  0.]</w:t>
      </w:r>
    </w:p>
    <w:p w14:paraId="00F77E1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  0.  0.  0.]</w:t>
      </w:r>
    </w:p>
    <w:p w14:paraId="31ABEDD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  0.  0.  0.]</w:t>
      </w:r>
    </w:p>
    <w:p w14:paraId="2BCF927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  0.  0.  0.]</w:t>
      </w:r>
    </w:p>
    <w:p w14:paraId="5532CA4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40.  0.  0.  0.  0.  0.  0.]</w:t>
      </w:r>
    </w:p>
    <w:p w14:paraId="18866B8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  0.  0.  0.]</w:t>
      </w:r>
    </w:p>
    <w:p w14:paraId="77D813E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  0.  0.  0.]]</w:t>
      </w:r>
    </w:p>
    <w:p w14:paraId="377F5F8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st location for attribute =  [3. 0. 0. 0. 0. 0. 0. 0.]</w:t>
      </w:r>
    </w:p>
    <w:p w14:paraId="2C8182B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0 , A 3 , A 1 ) = 2 * ( 0  +  0.0  -  0 ) =  0.0</w:t>
      </w:r>
    </w:p>
    <w:p w14:paraId="7F80357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1 , A 3 , A 2 ) = 2 * ( 0.0  +  0.0  -  0.0 ) =  0.0</w:t>
      </w:r>
    </w:p>
    <w:p w14:paraId="748FFCA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2 , A 3 , A 4 ) = 2 * ( 0.0  +  0.0  -  0.0 ) =  0.0</w:t>
      </w:r>
    </w:p>
    <w:p w14:paraId="52DC9E8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ocation of max cont =  1</w:t>
      </w:r>
    </w:p>
    <w:p w14:paraId="74BBB29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A after swapping attribute 3</w:t>
      </w:r>
    </w:p>
    <w:p w14:paraId="5FBEE7C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3.  1.  2.  0.  0.  0.  0.]</w:t>
      </w:r>
    </w:p>
    <w:p w14:paraId="39CE9BA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40.  0.  0.  0.  0.  0.]</w:t>
      </w:r>
    </w:p>
    <w:p w14:paraId="46353D4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  0.  0.  0.]</w:t>
      </w:r>
    </w:p>
    <w:p w14:paraId="037C220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  0.  0.  0.]</w:t>
      </w:r>
    </w:p>
    <w:p w14:paraId="4C318B6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  0.  0.  0.]</w:t>
      </w:r>
    </w:p>
    <w:p w14:paraId="23BED99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40.  0.  0.  0.  0.  0.]</w:t>
      </w:r>
    </w:p>
    <w:p w14:paraId="6BAE85D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  0.  0.  0.]</w:t>
      </w:r>
    </w:p>
    <w:p w14:paraId="215273D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  0.  0.  0.]]</w:t>
      </w:r>
    </w:p>
    <w:p w14:paraId="733298A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A after swapping attribute 3</w:t>
      </w:r>
    </w:p>
    <w:p w14:paraId="77173C8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3.   1.   2.   4.   5.   6.   7.]</w:t>
      </w:r>
    </w:p>
    <w:p w14:paraId="517AA6B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40.   0.   0.  40.   0.   0.]</w:t>
      </w:r>
    </w:p>
    <w:p w14:paraId="6959BA6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3251D78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08C6B13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4989238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40.   0.   0. 105.  65.   0.]</w:t>
      </w:r>
    </w:p>
    <w:p w14:paraId="2D25EE9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65.  65.   0.]</w:t>
      </w:r>
    </w:p>
    <w:p w14:paraId="233F78F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]</w:t>
      </w:r>
    </w:p>
    <w:p w14:paraId="5511631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st location for attribute =  [4. 0. 0. 0. 0. 0. 0. 0.]</w:t>
      </w:r>
    </w:p>
    <w:p w14:paraId="171359C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0 , A 4 , A 1 ) = 2 * ( 0  +  0.0  -  0 ) =  0.0</w:t>
      </w:r>
    </w:p>
    <w:p w14:paraId="5C66DFE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1 , A 4 , A 2 ) = 2 * ( 0.0  +  0.0  -  0.0 ) =  0.0</w:t>
      </w:r>
    </w:p>
    <w:p w14:paraId="71A8BA3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cont( A 2 , A 4 , A 3 ) = 2 * ( 0.0  +  0.0  -  0.0 ) =  0.0</w:t>
      </w:r>
    </w:p>
    <w:p w14:paraId="70FCE89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3 , A 4 , A 5 ) = 2 * ( 0.0  +  0.0  -  0.0 ) =  0.0</w:t>
      </w:r>
    </w:p>
    <w:p w14:paraId="317482A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ocation of max cont =  1</w:t>
      </w:r>
    </w:p>
    <w:p w14:paraId="5DC56D1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A after swapping attribute 4</w:t>
      </w:r>
    </w:p>
    <w:p w14:paraId="79F6706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4.  3.  1.  2.  0.  0.  0.]</w:t>
      </w:r>
    </w:p>
    <w:p w14:paraId="7E422A7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40.  0.  0.  0.  0.]</w:t>
      </w:r>
    </w:p>
    <w:p w14:paraId="4B638FA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  0.  0.  0.]</w:t>
      </w:r>
    </w:p>
    <w:p w14:paraId="458B396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  0.  0.  0.]</w:t>
      </w:r>
    </w:p>
    <w:p w14:paraId="0926440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  0.  0.  0.]</w:t>
      </w:r>
    </w:p>
    <w:p w14:paraId="1C0C234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40.  0.  0.  0.  0.]</w:t>
      </w:r>
    </w:p>
    <w:p w14:paraId="18B100E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  0.  0.  0.]</w:t>
      </w:r>
    </w:p>
    <w:p w14:paraId="597C6FA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  0.  0.  0.]]</w:t>
      </w:r>
    </w:p>
    <w:p w14:paraId="15D4AD1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A after swapping attribute 4</w:t>
      </w:r>
    </w:p>
    <w:p w14:paraId="1B02220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4.   3.   1.   2.   5.   6.   7.]</w:t>
      </w:r>
    </w:p>
    <w:p w14:paraId="3BDF4C7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40.   0.  40.   0.   0.]</w:t>
      </w:r>
    </w:p>
    <w:p w14:paraId="0086463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3A4111B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6D51498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627DF61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40.   0. 105.  65.   0.]</w:t>
      </w:r>
    </w:p>
    <w:p w14:paraId="15569F8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65.  65.   0.]</w:t>
      </w:r>
    </w:p>
    <w:p w14:paraId="3733E43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]</w:t>
      </w:r>
    </w:p>
    <w:p w14:paraId="5CC65BA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st location for attribute =  [  5.  40.   0.   0.   0. 105.  65.   0.]</w:t>
      </w:r>
    </w:p>
    <w:p w14:paraId="40B721C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0 , A 5 , A 1 ) = 2 * ( 0  +  0.0  -  0 ) =  0.0</w:t>
      </w:r>
    </w:p>
    <w:p w14:paraId="4C97E91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1 , A 5 , A 2 ) = 2 * ( 0.0  +  0.0  -  0.0 ) =  0.0</w:t>
      </w:r>
    </w:p>
    <w:p w14:paraId="7AD7209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2 , A 5 , A 3 ) = 2 * ( 0.0  +  5800.0  -  0.0 ) =  11600.0</w:t>
      </w:r>
    </w:p>
    <w:p w14:paraId="2A09B13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3 , A 5 , A 4 ) = 2 * ( 5800.0  +  0.0  -  0.0 ) =  11600.0</w:t>
      </w:r>
    </w:p>
    <w:p w14:paraId="50DFA68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4 , A 5 , A 6 ) = 2 * ( 0.0  +  11050.0  -  0.0 ) =  0.0</w:t>
      </w:r>
    </w:p>
    <w:p w14:paraId="2F03667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ocation of max cont =  3</w:t>
      </w:r>
    </w:p>
    <w:p w14:paraId="307E1D7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A after swapping attribute 5</w:t>
      </w:r>
    </w:p>
    <w:p w14:paraId="713D80A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4.   3.   5.   1.   2.   0.   0.]</w:t>
      </w:r>
    </w:p>
    <w:p w14:paraId="5F7E3EE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40.  40.   0.   0.   0.]</w:t>
      </w:r>
    </w:p>
    <w:p w14:paraId="093FAD2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6AE1D84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7533F1D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64D1A64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105.  40.   0.   0.   0.]</w:t>
      </w:r>
    </w:p>
    <w:p w14:paraId="59E52EF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65.   0.   0.   0.   0.]</w:t>
      </w:r>
    </w:p>
    <w:p w14:paraId="48486C0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]</w:t>
      </w:r>
    </w:p>
    <w:p w14:paraId="1D65841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A after swapping attribute 5</w:t>
      </w:r>
    </w:p>
    <w:p w14:paraId="5A8932A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4.   3.   5.   1.   2.   6.   7.]</w:t>
      </w:r>
    </w:p>
    <w:p w14:paraId="5C68473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40.  40.   0.   0.   0.]</w:t>
      </w:r>
    </w:p>
    <w:p w14:paraId="2781FFE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4143D7E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62BD8FB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1D3FCD3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105.  40.   0.  65.   0.]</w:t>
      </w:r>
    </w:p>
    <w:p w14:paraId="33B1112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65.   0.   0.  65.   0.]</w:t>
      </w:r>
    </w:p>
    <w:p w14:paraId="2AEC9C6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]</w:t>
      </w:r>
    </w:p>
    <w:p w14:paraId="5239DA7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st location for attribute =  [ 6.  0.  0.  0.  0. 65. 65.  0.]</w:t>
      </w:r>
    </w:p>
    <w:p w14:paraId="107ECB0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0 , A 6 , A 1 ) = 2 * ( 0  +  0.0  -  0 ) =  0.0</w:t>
      </w:r>
    </w:p>
    <w:p w14:paraId="6B40273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1 , A 6 , A 2 ) = 2 * ( 0.0  +  0.0  -  0.0 ) =  0.0</w:t>
      </w:r>
    </w:p>
    <w:p w14:paraId="172DF22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2 , A 6 , A 3 ) = 2 * ( 0.0  +  11050.0  -  0.0 ) =  22100.0</w:t>
      </w:r>
    </w:p>
    <w:p w14:paraId="58AF956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3 , A 6 , A 4 ) = 2 * ( 11050.0  +  2600.0  -  5800.0 ) =  15700.0</w:t>
      </w:r>
    </w:p>
    <w:p w14:paraId="6303D5C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4 , A 6 , A 5 ) = 2 * ( 2600.0  +  0.0  -  0.0 ) =  5200.0</w:t>
      </w:r>
    </w:p>
    <w:p w14:paraId="252D1E1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5 , A 6 , A 7 ) = 2 * ( 0.0  +  0.0  -  0.0 ) =  0.0</w:t>
      </w:r>
    </w:p>
    <w:p w14:paraId="4EE745C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ocation of max cont =  3</w:t>
      </w:r>
    </w:p>
    <w:p w14:paraId="196D71D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CA after swapping attribute 6</w:t>
      </w:r>
    </w:p>
    <w:p w14:paraId="16B5DB1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4.   3.   6.   5.   1.   2.   0.]</w:t>
      </w:r>
    </w:p>
    <w:p w14:paraId="59A2D6D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40.  40.   0.   0.]</w:t>
      </w:r>
    </w:p>
    <w:p w14:paraId="5719265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7AE0937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148667D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0349954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65. 105.  40.   0.   0.]</w:t>
      </w:r>
    </w:p>
    <w:p w14:paraId="38F0317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65.  65.   0.   0.   0.]</w:t>
      </w:r>
    </w:p>
    <w:p w14:paraId="71A65AF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]</w:t>
      </w:r>
    </w:p>
    <w:p w14:paraId="15FC206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A after swapping attribute 6</w:t>
      </w:r>
    </w:p>
    <w:p w14:paraId="0472E5B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4.   3.   6.   5.   1.   2.   7.]</w:t>
      </w:r>
    </w:p>
    <w:p w14:paraId="46E31AA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40.  40.   0.   0.]</w:t>
      </w:r>
    </w:p>
    <w:p w14:paraId="1181967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33751B8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2EAD156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411A0B3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65. 105.  40.   0.   0.]</w:t>
      </w:r>
    </w:p>
    <w:p w14:paraId="1F2C58A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65.  65.   0.   0.   0.]</w:t>
      </w:r>
    </w:p>
    <w:p w14:paraId="0351D03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]</w:t>
      </w:r>
    </w:p>
    <w:p w14:paraId="74ACB34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st location for attribute =  [7. 0. 0. 0. 0. 0. 0. 0.]</w:t>
      </w:r>
    </w:p>
    <w:p w14:paraId="20659B1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0 , A 7 , A 1 ) = 2 * ( 0  +  0.0  -  0 ) =  0.0</w:t>
      </w:r>
    </w:p>
    <w:p w14:paraId="74FB56B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1 , A 7 , A 2 ) = 2 * ( 0.0  +  0.0  -  0.0 ) =  0.0</w:t>
      </w:r>
    </w:p>
    <w:p w14:paraId="693A550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2 , A 7 , A 3 ) = 2 * ( 0.0  +  0.0  -  0.0 ) =  0.0</w:t>
      </w:r>
    </w:p>
    <w:p w14:paraId="7DDD411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3 , A 7 , A 4 ) = 2 * ( 0.0  +  0.0  -  11050.0 ) =  -22100.0</w:t>
      </w:r>
    </w:p>
    <w:p w14:paraId="2C15FA4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4 , A 7 , A 5 ) = 2 * ( 0.0  +  0.0  -  5800.0 ) =  -11600.0</w:t>
      </w:r>
    </w:p>
    <w:p w14:paraId="622E316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5 , A 7 , A 6 ) = 2 * ( 0.0  +  0.0  -  0.0 ) =  0.0</w:t>
      </w:r>
    </w:p>
    <w:p w14:paraId="212A398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6 , A 7 , A 8 ) = 2 * ( 0.0  +  0  -  0 ) =  0.0</w:t>
      </w:r>
    </w:p>
    <w:p w14:paraId="6BEE96B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ocation of max cont =  1</w:t>
      </w:r>
    </w:p>
    <w:p w14:paraId="3B19933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A after swapping attribute 7</w:t>
      </w:r>
    </w:p>
    <w:p w14:paraId="5F30CA6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7.   4.   3.   6.   5.   1.   2.]</w:t>
      </w:r>
    </w:p>
    <w:p w14:paraId="6DD1476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40.  40.   0.]</w:t>
      </w:r>
    </w:p>
    <w:p w14:paraId="10AC210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367C5D8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5C1C657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486DA89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65. 105.  40.   0.]</w:t>
      </w:r>
    </w:p>
    <w:p w14:paraId="31E9E70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65.  65.   0.   0.]</w:t>
      </w:r>
    </w:p>
    <w:p w14:paraId="7550AB2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]</w:t>
      </w:r>
    </w:p>
    <w:p w14:paraId="32C3703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A after swapping attribute 7</w:t>
      </w:r>
    </w:p>
    <w:p w14:paraId="0EB5589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7.   4.   3.   6.   5.   1.   2.]</w:t>
      </w:r>
    </w:p>
    <w:p w14:paraId="5E141B1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40.  40.   0.]</w:t>
      </w:r>
    </w:p>
    <w:p w14:paraId="44609F8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49D47A7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776A4C0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43F419A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65. 105.  40.   0.]</w:t>
      </w:r>
    </w:p>
    <w:p w14:paraId="0689565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65.  65.   0.   0.]</w:t>
      </w:r>
    </w:p>
    <w:p w14:paraId="5DC126C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]</w:t>
      </w:r>
    </w:p>
    <w:p w14:paraId="55FAB4A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A after interchanging rows = </w:t>
      </w:r>
    </w:p>
    <w:p w14:paraId="0DF25D1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7.   4.   3.   6.   5.   1.   2.]</w:t>
      </w:r>
    </w:p>
    <w:p w14:paraId="25EAFC9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42E8617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67F0697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0D0C27B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65.  65.   0.   0.]</w:t>
      </w:r>
    </w:p>
    <w:p w14:paraId="265C9DF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65. 105.  40.   0.]</w:t>
      </w:r>
    </w:p>
    <w:p w14:paraId="4A255B6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40.  40.   0.]</w:t>
      </w:r>
    </w:p>
    <w:p w14:paraId="162F971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]</w:t>
      </w:r>
    </w:p>
    <w:p w14:paraId="3AC43B0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CA =</w:t>
      </w:r>
    </w:p>
    <w:p w14:paraId="151A389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7.   4.   3.   6.   5.   1.   2.]</w:t>
      </w:r>
    </w:p>
    <w:p w14:paraId="29F8DA2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4AD6154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11FC5D4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</w:t>
      </w:r>
    </w:p>
    <w:p w14:paraId="1994388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65.  65.   0.   0.]</w:t>
      </w:r>
    </w:p>
    <w:p w14:paraId="6648650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65. 105.  40.   0.]</w:t>
      </w:r>
    </w:p>
    <w:p w14:paraId="0259D32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40.  40.   0.]</w:t>
      </w:r>
    </w:p>
    <w:p w14:paraId="4B057B4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   0.]]</w:t>
      </w:r>
    </w:p>
    <w:p w14:paraId="2C57D21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ragments = [7] [4 3 6 5 1 2]</w:t>
      </w:r>
    </w:p>
    <w:p w14:paraId="40230DF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A = [0, 0, 0, 0, 0, 0, 0]</w:t>
      </w:r>
    </w:p>
    <w:p w14:paraId="1BDBF8F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B = [0, 0, 1, 0, 1, 0, 0]</w:t>
      </w:r>
    </w:p>
    <w:p w14:paraId="60EA66E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Q = []</w:t>
      </w:r>
    </w:p>
    <w:p w14:paraId="1B7AA9F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Q = [3, 5]</w:t>
      </w:r>
    </w:p>
    <w:p w14:paraId="4BD696A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Q = [1, 2, 4, 6, 7]</w:t>
      </w:r>
    </w:p>
    <w:p w14:paraId="025F956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 = [-50625.0]</w:t>
      </w:r>
    </w:p>
    <w:p w14:paraId="27F2BA5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ragments = [7 4] [3 6 5 1 2]</w:t>
      </w:r>
    </w:p>
    <w:p w14:paraId="25E2E74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A = [0, 0, 0, 0, 0, 0, 0]</w:t>
      </w:r>
    </w:p>
    <w:p w14:paraId="0CD0946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B = [0, 0, 1, 0, 1, 0, 0]</w:t>
      </w:r>
    </w:p>
    <w:p w14:paraId="38DABB1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Q = []</w:t>
      </w:r>
    </w:p>
    <w:p w14:paraId="3A48429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Q = [3, 5]</w:t>
      </w:r>
    </w:p>
    <w:p w14:paraId="0130520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Q = [1, 2, 4, 6, 7]</w:t>
      </w:r>
    </w:p>
    <w:p w14:paraId="35C7E44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 = [-50625.0, -50625.0]</w:t>
      </w:r>
    </w:p>
    <w:p w14:paraId="508E77A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ragments = [7 4 3] [6 5 1 2]</w:t>
      </w:r>
    </w:p>
    <w:p w14:paraId="0491158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A = [0, 0, 0, 0, 0, 0, 0]</w:t>
      </w:r>
    </w:p>
    <w:p w14:paraId="4CF3263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B = [0, 0, 1, 0, 1, 0, 0]</w:t>
      </w:r>
    </w:p>
    <w:p w14:paraId="270F08B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Q = []</w:t>
      </w:r>
    </w:p>
    <w:p w14:paraId="06CD44E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Q = [3, 5]</w:t>
      </w:r>
    </w:p>
    <w:p w14:paraId="0BD9C45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Q = [1, 2, 4, 6, 7]</w:t>
      </w:r>
    </w:p>
    <w:p w14:paraId="3C4CFBD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 = [-50625.0, -50625.0, -50625.0]</w:t>
      </w:r>
    </w:p>
    <w:p w14:paraId="70664B9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ragments = [7 4 3 6] [5 1 2]</w:t>
      </w:r>
    </w:p>
    <w:p w14:paraId="1F6E833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A = [0, 0, 1, 0, 0, 0, 0]</w:t>
      </w:r>
    </w:p>
    <w:p w14:paraId="6DACF15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B = [0, 0, 1, 0, 1, 0, 0]</w:t>
      </w:r>
    </w:p>
    <w:p w14:paraId="1EB40D1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Q = []</w:t>
      </w:r>
    </w:p>
    <w:p w14:paraId="7C6828D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Q = [5]</w:t>
      </w:r>
    </w:p>
    <w:p w14:paraId="42F2A98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Q = [1, 2, 3, 4, 6, 7]</w:t>
      </w:r>
    </w:p>
    <w:p w14:paraId="725D69B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 = [-50625.0, -50625.0, -50625.0, -84100.0]</w:t>
      </w:r>
    </w:p>
    <w:p w14:paraId="04AE7A7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ragments = [7 4 3 6 5] [1 2]</w:t>
      </w:r>
    </w:p>
    <w:p w14:paraId="349DC69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A = [0, 0, 1, 0, 1, 0, 0]</w:t>
      </w:r>
    </w:p>
    <w:p w14:paraId="23D80C4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B = [0, 0, 0, 0, 1, 0, 0]</w:t>
      </w:r>
    </w:p>
    <w:p w14:paraId="325D05C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Q = [3]</w:t>
      </w:r>
    </w:p>
    <w:p w14:paraId="35B4277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Q = []</w:t>
      </w:r>
    </w:p>
    <w:p w14:paraId="5B5A0D1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Q = [1, 2, 4, 5, 6, 7]</w:t>
      </w:r>
    </w:p>
    <w:p w14:paraId="28B4180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 = [-50625.0, -50625.0, -50625.0, -84100.0, -70225.0]</w:t>
      </w:r>
    </w:p>
    <w:p w14:paraId="200B5A2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ragments = [7 4 3 6 5 1] [2]</w:t>
      </w:r>
    </w:p>
    <w:p w14:paraId="6E8E632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A = [0, 0, 1, 0, 1, 0, 0]</w:t>
      </w:r>
    </w:p>
    <w:p w14:paraId="677FD3D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B = [0, 0, 0, 0, 0, 0, 0]</w:t>
      </w:r>
    </w:p>
    <w:p w14:paraId="2DEDFFB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Q = [3, 5]</w:t>
      </w:r>
    </w:p>
    <w:p w14:paraId="1E782D4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Q = []</w:t>
      </w:r>
    </w:p>
    <w:p w14:paraId="036DEB2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Q = [1, 2, 4, 6, 7]</w:t>
      </w:r>
    </w:p>
    <w:p w14:paraId="2AE3731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 = [-50625.0, -50625.0, -50625.0, -84100.0, -70225.0, -50625.0]</w:t>
      </w:r>
    </w:p>
    <w:p w14:paraId="72C3021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Vertical Fragmentation not possible.</w:t>
      </w:r>
    </w:p>
    <w:p w14:paraId="7377F035" w14:textId="3E34D453" w:rsidR="00F055CE" w:rsidRDefault="00F055CE"/>
    <w:p w14:paraId="0BC23A37" w14:textId="353FFD17" w:rsidR="00F055CE" w:rsidRDefault="00F055CE"/>
    <w:p w14:paraId="72DD1C2A" w14:textId="278E7C08" w:rsidR="00F055CE" w:rsidRDefault="00F055CE"/>
    <w:p w14:paraId="203913A7" w14:textId="7E2E8BFF" w:rsidR="00F055CE" w:rsidRDefault="00F055CE">
      <w:r>
        <w:tab/>
      </w:r>
      <w:r>
        <w:tab/>
      </w:r>
      <w:r>
        <w:tab/>
      </w:r>
      <w:r>
        <w:tab/>
        <w:t>Cab matrix</w:t>
      </w:r>
    </w:p>
    <w:p w14:paraId="116E934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Query Access Matrix = </w:t>
      </w:r>
    </w:p>
    <w:p w14:paraId="5A13EBC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 0 0 0 0 0]</w:t>
      </w:r>
    </w:p>
    <w:p w14:paraId="4949BA0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1 1 0 0]</w:t>
      </w:r>
    </w:p>
    <w:p w14:paraId="2C71FB2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]</w:t>
      </w:r>
    </w:p>
    <w:p w14:paraId="2BBDD16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]</w:t>
      </w:r>
    </w:p>
    <w:p w14:paraId="2C163C8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]</w:t>
      </w:r>
    </w:p>
    <w:p w14:paraId="6C1CA2B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 0 0]</w:t>
      </w:r>
    </w:p>
    <w:p w14:paraId="219A3B1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 0 0 1 0 0]]</w:t>
      </w:r>
    </w:p>
    <w:p w14:paraId="34DAA71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requency Access Matrix = </w:t>
      </w:r>
    </w:p>
    <w:p w14:paraId="434827B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0 10 20  0]</w:t>
      </w:r>
    </w:p>
    <w:p w14:paraId="422890F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30  0 10  0]</w:t>
      </w:r>
    </w:p>
    <w:p w14:paraId="294D31E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20 25 20  0]</w:t>
      </w:r>
    </w:p>
    <w:p w14:paraId="117F9E1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5 10  0  5]</w:t>
      </w:r>
    </w:p>
    <w:p w14:paraId="67E1B7C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 20 15  5]</w:t>
      </w:r>
    </w:p>
    <w:p w14:paraId="5953D65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20  0  0 30]</w:t>
      </w:r>
    </w:p>
    <w:p w14:paraId="0053607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30 20 25  0]]</w:t>
      </w:r>
    </w:p>
    <w:p w14:paraId="19A77A7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Sum of attr access by each query = </w:t>
      </w:r>
    </w:p>
    <w:p w14:paraId="4910D4A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30 40 65 30 40 50 75]</w:t>
      </w:r>
    </w:p>
    <w:p w14:paraId="25BC160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attribute affinity matrix = </w:t>
      </w:r>
    </w:p>
    <w:p w14:paraId="3BA6998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1. 2. 3. 4. 5. 6.]</w:t>
      </w:r>
    </w:p>
    <w:p w14:paraId="015DDC9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]</w:t>
      </w:r>
    </w:p>
    <w:p w14:paraId="08E3637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]</w:t>
      </w:r>
    </w:p>
    <w:p w14:paraId="166ACBC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]</w:t>
      </w:r>
    </w:p>
    <w:p w14:paraId="1A19767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]</w:t>
      </w:r>
    </w:p>
    <w:p w14:paraId="5DE18BA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]</w:t>
      </w:r>
    </w:p>
    <w:p w14:paraId="30B7698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 0. 0.]]</w:t>
      </w:r>
    </w:p>
    <w:p w14:paraId="07578EA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attribute affinity matrix = </w:t>
      </w:r>
    </w:p>
    <w:p w14:paraId="45092C4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1.   2.   3.   4.   5.   6.]</w:t>
      </w:r>
    </w:p>
    <w:p w14:paraId="0BF4B12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15.   0.  40. 115.   0.   0.]</w:t>
      </w:r>
    </w:p>
    <w:p w14:paraId="453D0DB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5243280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40.   0.  40.  40.   0.   0.]</w:t>
      </w:r>
    </w:p>
    <w:p w14:paraId="7564520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15.   0.  40. 115.   0.   0.]</w:t>
      </w:r>
    </w:p>
    <w:p w14:paraId="24AB2E6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561F31A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]</w:t>
      </w:r>
    </w:p>
    <w:p w14:paraId="05C0BB8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fter shifting rows 0 and 1=</w:t>
      </w:r>
    </w:p>
    <w:p w14:paraId="4DE6ADB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1.   2.   0.   0.   0.   0.]</w:t>
      </w:r>
    </w:p>
    <w:p w14:paraId="25A31B8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15.   0.   0.   0.   0.   0.]</w:t>
      </w:r>
    </w:p>
    <w:p w14:paraId="7D62C50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512E95D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40.   0.   0.   0.   0.   0.]</w:t>
      </w:r>
    </w:p>
    <w:p w14:paraId="0336EE0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15.   0.   0.   0.   0.   0.]</w:t>
      </w:r>
    </w:p>
    <w:p w14:paraId="6D55B69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0C49AB7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]</w:t>
      </w:r>
    </w:p>
    <w:p w14:paraId="014426C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st location for attribute =  [ 3. 40.  0. 40. 40.  0.  0.]</w:t>
      </w:r>
    </w:p>
    <w:p w14:paraId="2E90C11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0 , A 3 , A 1 ) = 2 * ( 0  +  10800.0  -  0 ) =  21600.0</w:t>
      </w:r>
    </w:p>
    <w:p w14:paraId="024C618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1 , A 3 , A 2 ) = 2 * ( 10800.0  +  0.0  -  0.0 ) =  21600.0</w:t>
      </w:r>
    </w:p>
    <w:p w14:paraId="47474D8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2 , A 3 , A 4 ) = 2 * ( 0.0  +  10800.0  -  0.0 ) =  0.0</w:t>
      </w:r>
    </w:p>
    <w:p w14:paraId="15761A7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ocation of max cont =  1</w:t>
      </w:r>
    </w:p>
    <w:p w14:paraId="6EE0FA1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A after swapping attribute 3</w:t>
      </w:r>
    </w:p>
    <w:p w14:paraId="47E69E5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[[  3.   1.   2.   0.   0.   0.]</w:t>
      </w:r>
    </w:p>
    <w:p w14:paraId="7556528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40. 115.   0.   0.   0.   0.]</w:t>
      </w:r>
    </w:p>
    <w:p w14:paraId="0BA9628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7C35D28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40.  40.   0.   0.   0.   0.]</w:t>
      </w:r>
    </w:p>
    <w:p w14:paraId="37DB283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40. 115.   0.   0.   0.   0.]</w:t>
      </w:r>
    </w:p>
    <w:p w14:paraId="6DA29A6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120B164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]</w:t>
      </w:r>
    </w:p>
    <w:p w14:paraId="4E624AC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A after swapping attribute 3</w:t>
      </w:r>
    </w:p>
    <w:p w14:paraId="2BDB9BD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3.   1.   2.   4.   5.   6.]</w:t>
      </w:r>
    </w:p>
    <w:p w14:paraId="22F6885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40. 115.   0. 115.   0.   0.]</w:t>
      </w:r>
    </w:p>
    <w:p w14:paraId="66D9F18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5214E75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40.  40.   0.  40.   0.   0.]</w:t>
      </w:r>
    </w:p>
    <w:p w14:paraId="06FCFAF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40. 115.   0. 115.   0.   0.]</w:t>
      </w:r>
    </w:p>
    <w:p w14:paraId="3235565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433EE5D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]</w:t>
      </w:r>
    </w:p>
    <w:p w14:paraId="5F03F11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st location for attribute =  [  4. 115.   0.  40. 115.   0.   0.]</w:t>
      </w:r>
    </w:p>
    <w:p w14:paraId="35461CD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0 , A 4 , A 1 ) = 2 * ( 0  +  10800.0  -  0 ) =  21600.0</w:t>
      </w:r>
    </w:p>
    <w:p w14:paraId="5DCC164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1 , A 4 , A 2 ) = 2 * ( 10800.0  +  28050.0  -  10800.0 ) =  56100.0</w:t>
      </w:r>
    </w:p>
    <w:p w14:paraId="797F7CE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2 , A 4 , A 3 ) = 2 * ( 28050.0  +  0.0  -  0.0 ) =  56100.0</w:t>
      </w:r>
    </w:p>
    <w:p w14:paraId="2AE7A55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3 , A 4 , A 5 ) = 2 * ( 0.0  +  0.0  -  0.0 ) =  0.0</w:t>
      </w:r>
    </w:p>
    <w:p w14:paraId="13BE414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ocation of max cont =  2</w:t>
      </w:r>
    </w:p>
    <w:p w14:paraId="04DB691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A after swapping attribute 4</w:t>
      </w:r>
    </w:p>
    <w:p w14:paraId="705B231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3.   4.   1.   2.   0.   0.]</w:t>
      </w:r>
    </w:p>
    <w:p w14:paraId="735F239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40. 115. 115.   0.   0.   0.]</w:t>
      </w:r>
    </w:p>
    <w:p w14:paraId="23E5551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2FFD0E5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40.  40.  40.   0.   0.   0.]</w:t>
      </w:r>
    </w:p>
    <w:p w14:paraId="1A1D17E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40. 115. 115.   0.   0.   0.]</w:t>
      </w:r>
    </w:p>
    <w:p w14:paraId="692A8DA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2089E56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]</w:t>
      </w:r>
    </w:p>
    <w:p w14:paraId="6531E20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A after swapping attribute 4</w:t>
      </w:r>
    </w:p>
    <w:p w14:paraId="45B80E7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3.   4.   1.   2.   5.   6.]</w:t>
      </w:r>
    </w:p>
    <w:p w14:paraId="410EC2D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40. 115. 115.   0.   0.   0.]</w:t>
      </w:r>
    </w:p>
    <w:p w14:paraId="6E5692D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0A4D2EC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40.  40.  40.   0.   0.   0.]</w:t>
      </w:r>
    </w:p>
    <w:p w14:paraId="4E088A4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40. 115. 115.   0.   0.   0.]</w:t>
      </w:r>
    </w:p>
    <w:p w14:paraId="38AE3EB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0FA868F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]</w:t>
      </w:r>
    </w:p>
    <w:p w14:paraId="4ACFA2F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st location for attribute =  [5. 0. 0. 0. 0. 0. 0.]</w:t>
      </w:r>
    </w:p>
    <w:p w14:paraId="1AAB083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0 , A 5 , A 1 ) = 2 * ( 0  +  0.0  -  0 ) =  0.0</w:t>
      </w:r>
    </w:p>
    <w:p w14:paraId="2E67DC5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1 , A 5 , A 2 ) = 2 * ( 0.0  +  0.0  -  10800.0 ) =  -21600.0</w:t>
      </w:r>
    </w:p>
    <w:p w14:paraId="617C905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2 , A 5 , A 3 ) = 2 * ( 0.0  +  0.0  -  28050.0 ) =  -56100.0</w:t>
      </w:r>
    </w:p>
    <w:p w14:paraId="02BAC6F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3 , A 5 , A 4 ) = 2 * ( 0.0  +  0.0  -  0.0 ) =  0.0</w:t>
      </w:r>
    </w:p>
    <w:p w14:paraId="52704F7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4 , A 5 , A 6 ) = 2 * ( 0.0  +  0.0  -  0.0 ) =  0.0</w:t>
      </w:r>
    </w:p>
    <w:p w14:paraId="39A48E1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ocation of max cont =  1</w:t>
      </w:r>
    </w:p>
    <w:p w14:paraId="78EC431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A after swapping attribute 5</w:t>
      </w:r>
    </w:p>
    <w:p w14:paraId="1AD6229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5.   3.   4.   1.   2.   0.]</w:t>
      </w:r>
    </w:p>
    <w:p w14:paraId="23FAE4D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40. 115. 115.   0.   0.]</w:t>
      </w:r>
    </w:p>
    <w:p w14:paraId="6B29AC9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38D0498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40.  40.  40.   0.   0.]</w:t>
      </w:r>
    </w:p>
    <w:p w14:paraId="29A1539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40. 115. 115.   0.   0.]</w:t>
      </w:r>
    </w:p>
    <w:p w14:paraId="2D10FE1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7FF03BE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]</w:t>
      </w:r>
    </w:p>
    <w:p w14:paraId="3E35EED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A after swapping attribute 5</w:t>
      </w:r>
    </w:p>
    <w:p w14:paraId="3617BE3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[[  5.   3.   4.   1.   2.   6.]</w:t>
      </w:r>
    </w:p>
    <w:p w14:paraId="47E9FCB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40. 115. 115.   0.   0.]</w:t>
      </w:r>
    </w:p>
    <w:p w14:paraId="7691723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44D7917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40.  40.  40.   0.   0.]</w:t>
      </w:r>
    </w:p>
    <w:p w14:paraId="1CF4EBE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40. 115. 115.   0.   0.]</w:t>
      </w:r>
    </w:p>
    <w:p w14:paraId="7B0BF7E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15324F1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]</w:t>
      </w:r>
    </w:p>
    <w:p w14:paraId="46109D5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st location for attribute =  [6. 0. 0. 0. 0. 0. 0.]</w:t>
      </w:r>
    </w:p>
    <w:p w14:paraId="0670DBB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0 , A 6 , A 1 ) = 2 * ( 0  +  0.0  -  0 ) =  0.0</w:t>
      </w:r>
    </w:p>
    <w:p w14:paraId="32AA9FE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1 , A 6 , A 2 ) = 2 * ( 0.0  +  0.0  -  0.0 ) =  0.0</w:t>
      </w:r>
    </w:p>
    <w:p w14:paraId="56C61EC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2 , A 6 , A 3 ) = 2 * ( 0.0  +  0.0  -  10800.0 ) =  -21600.0</w:t>
      </w:r>
    </w:p>
    <w:p w14:paraId="09970C9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3 , A 6 , A 4 ) = 2 * ( 0.0  +  0.0  -  28050.0 ) =  -56100.0</w:t>
      </w:r>
    </w:p>
    <w:p w14:paraId="02CB9A7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4 , A 6 , A 5 ) = 2 * ( 0.0  +  0.0  -  0.0 ) =  0.0</w:t>
      </w:r>
    </w:p>
    <w:p w14:paraId="57F24A6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5 , A 6 , A 7 ) = 2 * ( 0.0  +  0  -  0 ) =  0.0</w:t>
      </w:r>
    </w:p>
    <w:p w14:paraId="051D5CF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ocation of max cont =  1</w:t>
      </w:r>
    </w:p>
    <w:p w14:paraId="528335E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A after swapping attribute 6</w:t>
      </w:r>
    </w:p>
    <w:p w14:paraId="0EB7F38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6.   5.   3.   4.   1.   2.]</w:t>
      </w:r>
    </w:p>
    <w:p w14:paraId="420556C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40. 115. 115.   0.]</w:t>
      </w:r>
    </w:p>
    <w:p w14:paraId="61DE217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21B7065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40.  40.  40.   0.]</w:t>
      </w:r>
    </w:p>
    <w:p w14:paraId="057BC46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40. 115. 115.   0.]</w:t>
      </w:r>
    </w:p>
    <w:p w14:paraId="78295F4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66382C4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]</w:t>
      </w:r>
    </w:p>
    <w:p w14:paraId="1407C71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A after swapping attribute 6</w:t>
      </w:r>
    </w:p>
    <w:p w14:paraId="096E47C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6.   5.   3.   4.   1.   2.]</w:t>
      </w:r>
    </w:p>
    <w:p w14:paraId="66C55A0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40. 115. 115.   0.]</w:t>
      </w:r>
    </w:p>
    <w:p w14:paraId="3C1B1D6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7744AD7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40.  40.  40.   0.]</w:t>
      </w:r>
    </w:p>
    <w:p w14:paraId="20C0C53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40. 115. 115.   0.]</w:t>
      </w:r>
    </w:p>
    <w:p w14:paraId="1E5BA8C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3D66982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]</w:t>
      </w:r>
    </w:p>
    <w:p w14:paraId="23E91E4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A after interchanging rows = </w:t>
      </w:r>
    </w:p>
    <w:p w14:paraId="413ACC5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6.   5.   3.   4.   1.   2.]</w:t>
      </w:r>
    </w:p>
    <w:p w14:paraId="07BE74A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308D3FD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35D6346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40.  40.  40.   0.]</w:t>
      </w:r>
    </w:p>
    <w:p w14:paraId="75A445F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40. 115. 115.   0.]</w:t>
      </w:r>
    </w:p>
    <w:p w14:paraId="3A1C7DE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40. 115. 115.   0.]</w:t>
      </w:r>
    </w:p>
    <w:p w14:paraId="7215EB4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]</w:t>
      </w:r>
    </w:p>
    <w:p w14:paraId="4DF06BD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A =</w:t>
      </w:r>
    </w:p>
    <w:p w14:paraId="1B652D8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 6.   5.   3.   4.   1.   2.]</w:t>
      </w:r>
    </w:p>
    <w:p w14:paraId="139096D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2CF8A20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</w:t>
      </w:r>
    </w:p>
    <w:p w14:paraId="596CEF8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40.  40.  40.   0.]</w:t>
      </w:r>
    </w:p>
    <w:p w14:paraId="432D4FE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40. 115. 115.   0.]</w:t>
      </w:r>
    </w:p>
    <w:p w14:paraId="3C60210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40. 115. 115.   0.]</w:t>
      </w:r>
    </w:p>
    <w:p w14:paraId="4EE09D0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0.   0.   0.   0.   0.   0.]]</w:t>
      </w:r>
    </w:p>
    <w:p w14:paraId="19F5F7C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ragments = [6] [5 3 4 1 2]</w:t>
      </w:r>
    </w:p>
    <w:p w14:paraId="0C306BE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A = [0, 0, 0, 0, 0, 0, 0]</w:t>
      </w:r>
    </w:p>
    <w:p w14:paraId="38A792F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B = [0, 1, 0, 0, 0, 0, 1]</w:t>
      </w:r>
    </w:p>
    <w:p w14:paraId="0FBE141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Q = []</w:t>
      </w:r>
    </w:p>
    <w:p w14:paraId="0A1510E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Q = [2, 7]</w:t>
      </w:r>
    </w:p>
    <w:p w14:paraId="6535DB8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Q = [1, 3, 4, 5, 6]</w:t>
      </w:r>
    </w:p>
    <w:p w14:paraId="5E34E9E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 = [-46225.0]</w:t>
      </w:r>
    </w:p>
    <w:p w14:paraId="2EFDD41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Fragments = [6 5] [3 4 1 2]</w:t>
      </w:r>
    </w:p>
    <w:p w14:paraId="5ABDCD9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A = [0, 0, 0, 0, 0, 0, 0]</w:t>
      </w:r>
    </w:p>
    <w:p w14:paraId="3E85214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B = [0, 1, 0, 0, 0, 0, 1]</w:t>
      </w:r>
    </w:p>
    <w:p w14:paraId="145976B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Q = []</w:t>
      </w:r>
    </w:p>
    <w:p w14:paraId="472BCB2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Q = [2, 7]</w:t>
      </w:r>
    </w:p>
    <w:p w14:paraId="761D895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Q = [1, 3, 4, 5, 6]</w:t>
      </w:r>
    </w:p>
    <w:p w14:paraId="662B615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 = [-46225.0, -46225.0]</w:t>
      </w:r>
    </w:p>
    <w:p w14:paraId="29432FF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ragments = [6 5 3] [4 1 2]</w:t>
      </w:r>
    </w:p>
    <w:p w14:paraId="1194B26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A = [0, 1, 0, 0, 0, 0, 0]</w:t>
      </w:r>
    </w:p>
    <w:p w14:paraId="108D342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B = [0, 1, 0, 0, 0, 0, 1]</w:t>
      </w:r>
    </w:p>
    <w:p w14:paraId="14164CA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Q = []</w:t>
      </w:r>
    </w:p>
    <w:p w14:paraId="36877B0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Q = [7]</w:t>
      </w:r>
    </w:p>
    <w:p w14:paraId="0686DB7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Q = [1, 2, 3, 4, 5, 6]</w:t>
      </w:r>
    </w:p>
    <w:p w14:paraId="7E9F032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 = [-46225.0, -46225.0, -65025.0]</w:t>
      </w:r>
    </w:p>
    <w:p w14:paraId="3547F61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ragments = [6 5 3 4] [1 2]</w:t>
      </w:r>
    </w:p>
    <w:p w14:paraId="24B86F7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A = [0, 1, 0, 0, 0, 0, 1]</w:t>
      </w:r>
    </w:p>
    <w:p w14:paraId="5298773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B = [0, 1, 0, 0, 0, 0, 1]</w:t>
      </w:r>
    </w:p>
    <w:p w14:paraId="3E22CDD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Q = []</w:t>
      </w:r>
    </w:p>
    <w:p w14:paraId="583FFF9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Q = []</w:t>
      </w:r>
    </w:p>
    <w:p w14:paraId="2A3DCE3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Q = [1, 2, 3, 4, 5, 6, 7]</w:t>
      </w:r>
    </w:p>
    <w:p w14:paraId="201D56A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 = [-46225.0, -46225.0, -65025.0, -108900.0]</w:t>
      </w:r>
    </w:p>
    <w:p w14:paraId="2091CE0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ragments = [6 5 3 4 1] [2]</w:t>
      </w:r>
    </w:p>
    <w:p w14:paraId="1499FDC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A = [0, 1, 0, 0, 0, 0, 1]</w:t>
      </w:r>
    </w:p>
    <w:p w14:paraId="72AA3C5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B = [0, 0, 0, 0, 0, 0, 0]</w:t>
      </w:r>
    </w:p>
    <w:p w14:paraId="07DAEA5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Q = [2, 7]</w:t>
      </w:r>
    </w:p>
    <w:p w14:paraId="745DFAA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Q = []</w:t>
      </w:r>
    </w:p>
    <w:p w14:paraId="5466B99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Q = [1, 3, 4, 5, 6]</w:t>
      </w:r>
    </w:p>
    <w:p w14:paraId="03EA50F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 = [-46225.0, -46225.0, -65025.0, -108900.0, -46225.0]</w:t>
      </w:r>
    </w:p>
    <w:p w14:paraId="4F31B4C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Vertical Fragmentation not possible.</w:t>
      </w:r>
    </w:p>
    <w:p w14:paraId="5ABDB0AB" w14:textId="40F213D5" w:rsidR="00F055CE" w:rsidRDefault="00F055CE"/>
    <w:p w14:paraId="21EFB9C8" w14:textId="04B6FA9D" w:rsidR="00F055CE" w:rsidRDefault="00F055CE"/>
    <w:p w14:paraId="7AB8FB0D" w14:textId="25840D66" w:rsidR="00F055CE" w:rsidRDefault="00F055CE"/>
    <w:p w14:paraId="5602B647" w14:textId="6BD1C3F7" w:rsidR="00F055CE" w:rsidRDefault="00F055CE">
      <w:r>
        <w:tab/>
      </w:r>
      <w:r>
        <w:tab/>
      </w:r>
      <w:r>
        <w:tab/>
        <w:t>Owner matrix</w:t>
      </w:r>
    </w:p>
    <w:p w14:paraId="6957D6E2" w14:textId="69DB9B8D" w:rsidR="00F055CE" w:rsidRDefault="00F055CE"/>
    <w:p w14:paraId="35868EA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Query Access Matrix = </w:t>
      </w:r>
    </w:p>
    <w:p w14:paraId="061B954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1 1 0 1]</w:t>
      </w:r>
    </w:p>
    <w:p w14:paraId="6B3B95B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]</w:t>
      </w:r>
    </w:p>
    <w:p w14:paraId="67EC940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]</w:t>
      </w:r>
    </w:p>
    <w:p w14:paraId="79F6DF7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]</w:t>
      </w:r>
    </w:p>
    <w:p w14:paraId="0EE8217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]</w:t>
      </w:r>
    </w:p>
    <w:p w14:paraId="7A598E0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]</w:t>
      </w:r>
    </w:p>
    <w:p w14:paraId="58AB7A2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 0 0 0]]</w:t>
      </w:r>
    </w:p>
    <w:p w14:paraId="457A776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requency Access Matrix = </w:t>
      </w:r>
    </w:p>
    <w:p w14:paraId="06434B3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0 10 20  0]</w:t>
      </w:r>
    </w:p>
    <w:p w14:paraId="5EAA2C1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30  0 10  0]</w:t>
      </w:r>
    </w:p>
    <w:p w14:paraId="416957E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20 25 20  0]</w:t>
      </w:r>
    </w:p>
    <w:p w14:paraId="015DF69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5 10  0  5]</w:t>
      </w:r>
    </w:p>
    <w:p w14:paraId="0CC99EC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 20 15  5]</w:t>
      </w:r>
    </w:p>
    <w:p w14:paraId="2DDCFA4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20  0  0 30]</w:t>
      </w:r>
    </w:p>
    <w:p w14:paraId="117B68A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30 20 25  0]]</w:t>
      </w:r>
    </w:p>
    <w:p w14:paraId="466A967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 xml:space="preserve">Sum of attr access by each query = </w:t>
      </w:r>
    </w:p>
    <w:p w14:paraId="021C040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30 40 65 30 40 50 75]</w:t>
      </w:r>
    </w:p>
    <w:p w14:paraId="07D25A3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attribute affinity matrix = </w:t>
      </w:r>
    </w:p>
    <w:p w14:paraId="2BDB4D7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1. 2. 3. 4.]</w:t>
      </w:r>
    </w:p>
    <w:p w14:paraId="1736BCA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]</w:t>
      </w:r>
    </w:p>
    <w:p w14:paraId="29EF869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]</w:t>
      </w:r>
    </w:p>
    <w:p w14:paraId="650AB74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]</w:t>
      </w:r>
    </w:p>
    <w:p w14:paraId="67267A1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 0. 0.]]</w:t>
      </w:r>
    </w:p>
    <w:p w14:paraId="4A25E12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attribute affinity matrix = </w:t>
      </w:r>
    </w:p>
    <w:p w14:paraId="2A3B5C2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1.  2.  3.  4.]</w:t>
      </w:r>
    </w:p>
    <w:p w14:paraId="424A11F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30. 30.  0. 30.]</w:t>
      </w:r>
    </w:p>
    <w:p w14:paraId="2EA0F30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30. 30.  0. 30.]</w:t>
      </w:r>
    </w:p>
    <w:p w14:paraId="6F97038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]</w:t>
      </w:r>
    </w:p>
    <w:p w14:paraId="0F6FBC5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30. 30.  0. 30.]]</w:t>
      </w:r>
    </w:p>
    <w:p w14:paraId="4C99558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fter shifting rows 0 and 1=</w:t>
      </w:r>
    </w:p>
    <w:p w14:paraId="3172386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1.  2.  0.  0.]</w:t>
      </w:r>
    </w:p>
    <w:p w14:paraId="05EA17D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30. 30.  0.  0.]</w:t>
      </w:r>
    </w:p>
    <w:p w14:paraId="00A15FD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30. 30.  0.  0.]</w:t>
      </w:r>
    </w:p>
    <w:p w14:paraId="49E6483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]</w:t>
      </w:r>
    </w:p>
    <w:p w14:paraId="226D5E0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30. 30.  0.  0.]]</w:t>
      </w:r>
    </w:p>
    <w:p w14:paraId="58BCA44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st location for attribute =  [3. 0. 0. 0. 0.]</w:t>
      </w:r>
    </w:p>
    <w:p w14:paraId="57F830E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0 , A 3 , A 1 ) = 2 * ( 0  +  0.0  -  0 ) =  0.0</w:t>
      </w:r>
    </w:p>
    <w:p w14:paraId="677915B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1 , A 3 , A 2 ) = 2 * ( 0.0  +  0.0  -  2700.0 ) =  -5400.0</w:t>
      </w:r>
    </w:p>
    <w:p w14:paraId="2B41DFE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2 , A 3 , A 4 ) = 2 * ( 0.0  +  0.0  -  2700.0 ) =  0.0</w:t>
      </w:r>
    </w:p>
    <w:p w14:paraId="19364D2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ocation of max cont =  1</w:t>
      </w:r>
    </w:p>
    <w:p w14:paraId="533B5EA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A after swapping attribute 3</w:t>
      </w:r>
    </w:p>
    <w:p w14:paraId="27AC474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3.  1.  2.  0.]</w:t>
      </w:r>
    </w:p>
    <w:p w14:paraId="1737314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30. 30.  0.]</w:t>
      </w:r>
    </w:p>
    <w:p w14:paraId="3B6968E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30. 30.  0.]</w:t>
      </w:r>
    </w:p>
    <w:p w14:paraId="55E9202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]</w:t>
      </w:r>
    </w:p>
    <w:p w14:paraId="6B84778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30. 30.  0.]]</w:t>
      </w:r>
    </w:p>
    <w:p w14:paraId="53E94DD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A after swapping attribute 3</w:t>
      </w:r>
    </w:p>
    <w:p w14:paraId="385BA03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3.  1.  2.  4.]</w:t>
      </w:r>
    </w:p>
    <w:p w14:paraId="2E1F6FB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30. 30. 30.]</w:t>
      </w:r>
    </w:p>
    <w:p w14:paraId="070ECA9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30. 30. 30.]</w:t>
      </w:r>
    </w:p>
    <w:p w14:paraId="5D7E619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]</w:t>
      </w:r>
    </w:p>
    <w:p w14:paraId="54729ED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30. 30. 30.]]</w:t>
      </w:r>
    </w:p>
    <w:p w14:paraId="4C43A44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st location for attribute =  [ 4. 30. 30.  0. 30.]</w:t>
      </w:r>
    </w:p>
    <w:p w14:paraId="5A01DDE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0 , A 4 , A 1 ) = 2 * ( 0  +  0.0  -  0 ) =  0.0</w:t>
      </w:r>
    </w:p>
    <w:p w14:paraId="14ABDEC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1 , A 4 , A 2 ) = 2 * ( 0.0  +  2700.0  -  0.0 ) =  5400.0</w:t>
      </w:r>
    </w:p>
    <w:p w14:paraId="208D968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2 , A 4 , A 3 ) = 2 * ( 2700.0  +  2700.0  -  2700.0 ) =  5400.0</w:t>
      </w:r>
    </w:p>
    <w:p w14:paraId="72D3F7D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t( A 3 , A 4 , A 5 ) = 2 * ( 2700.0  +  0  -  0 ) =  5400.0</w:t>
      </w:r>
    </w:p>
    <w:p w14:paraId="48D8655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ocation of max cont =  2</w:t>
      </w:r>
    </w:p>
    <w:p w14:paraId="30B4EA9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A after swapping attribute 4</w:t>
      </w:r>
    </w:p>
    <w:p w14:paraId="2799565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3.  4.  1.  2.]</w:t>
      </w:r>
    </w:p>
    <w:p w14:paraId="4092F2A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30. 30. 30.]</w:t>
      </w:r>
    </w:p>
    <w:p w14:paraId="60737B0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30. 30. 30.]</w:t>
      </w:r>
    </w:p>
    <w:p w14:paraId="4942D81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]</w:t>
      </w:r>
    </w:p>
    <w:p w14:paraId="2469A8F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30. 30. 30.]]</w:t>
      </w:r>
    </w:p>
    <w:p w14:paraId="0483590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A after swapping attribute 4</w:t>
      </w:r>
    </w:p>
    <w:p w14:paraId="3DFA565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3.  4.  1.  2.]</w:t>
      </w:r>
    </w:p>
    <w:p w14:paraId="47CE9B9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30. 30. 30.]</w:t>
      </w:r>
    </w:p>
    <w:p w14:paraId="5C350B0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30. 30. 30.]</w:t>
      </w:r>
    </w:p>
    <w:p w14:paraId="79F638A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]</w:t>
      </w:r>
    </w:p>
    <w:p w14:paraId="75E868A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 xml:space="preserve"> [ 0. 30. 30. 30.]]</w:t>
      </w:r>
    </w:p>
    <w:p w14:paraId="7004F1E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A after interchanging rows = </w:t>
      </w:r>
    </w:p>
    <w:p w14:paraId="08C09C7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3.  4.  1.  2.]</w:t>
      </w:r>
    </w:p>
    <w:p w14:paraId="603F0C3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]</w:t>
      </w:r>
    </w:p>
    <w:p w14:paraId="6DC59B4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30. 30. 30.]</w:t>
      </w:r>
    </w:p>
    <w:p w14:paraId="50E2330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30. 30. 30.]</w:t>
      </w:r>
    </w:p>
    <w:p w14:paraId="10CC7DB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30. 30. 30.]]</w:t>
      </w:r>
    </w:p>
    <w:p w14:paraId="0FFFBE1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A =</w:t>
      </w:r>
    </w:p>
    <w:p w14:paraId="612BF4F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 3.  4.  1.  2.]</w:t>
      </w:r>
    </w:p>
    <w:p w14:paraId="6E623AB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 0.  0.  0.]</w:t>
      </w:r>
    </w:p>
    <w:p w14:paraId="4973702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30. 30. 30.]</w:t>
      </w:r>
    </w:p>
    <w:p w14:paraId="6CA22A68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30. 30. 30.]</w:t>
      </w:r>
    </w:p>
    <w:p w14:paraId="2441D85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. 30. 30. 30.]]</w:t>
      </w:r>
    </w:p>
    <w:p w14:paraId="0D160F9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ragments = [3] [4 1 2]</w:t>
      </w:r>
    </w:p>
    <w:p w14:paraId="22603F30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A = [0, 0, 0, 0, 0, 0, 0]</w:t>
      </w:r>
    </w:p>
    <w:p w14:paraId="6164E48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B = [1, 0, 0, 0, 0, 0, 0]</w:t>
      </w:r>
    </w:p>
    <w:p w14:paraId="76A03C46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Q = []</w:t>
      </w:r>
    </w:p>
    <w:p w14:paraId="7C3547D5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Q = [1]</w:t>
      </w:r>
    </w:p>
    <w:p w14:paraId="2311A0B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Q = [2, 3, 4, 5, 6, 7]</w:t>
      </w:r>
    </w:p>
    <w:p w14:paraId="764EE9A3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 = [-90000.0]</w:t>
      </w:r>
    </w:p>
    <w:p w14:paraId="4C6600A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ragments = [3 4] [1 2]</w:t>
      </w:r>
    </w:p>
    <w:p w14:paraId="0034235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A = [1, 0, 0, 0, 0, 0, 0]</w:t>
      </w:r>
    </w:p>
    <w:p w14:paraId="6B3CB98A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B = [1, 0, 0, 0, 0, 0, 0]</w:t>
      </w:r>
    </w:p>
    <w:p w14:paraId="13A6C36C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Q = []</w:t>
      </w:r>
    </w:p>
    <w:p w14:paraId="7FA3B17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Q = []</w:t>
      </w:r>
    </w:p>
    <w:p w14:paraId="45DC1B04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Q = [1, 2, 3, 4, 5, 6, 7]</w:t>
      </w:r>
    </w:p>
    <w:p w14:paraId="28053ACD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 = [-90000.0, -108900.0]</w:t>
      </w:r>
    </w:p>
    <w:p w14:paraId="6BAD95D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ragments = [3 4 1] [2]</w:t>
      </w:r>
    </w:p>
    <w:p w14:paraId="7D5A9BB1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A = [1, 0, 0, 0, 0, 0, 0]</w:t>
      </w:r>
    </w:p>
    <w:p w14:paraId="1813CADE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B = [1, 0, 0, 0, 0, 0, 0]</w:t>
      </w:r>
    </w:p>
    <w:p w14:paraId="4A5A59F9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Q = []</w:t>
      </w:r>
    </w:p>
    <w:p w14:paraId="073A8F8F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Q = []</w:t>
      </w:r>
    </w:p>
    <w:p w14:paraId="6CA21C37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Q = [1, 2, 3, 4, 5, 6, 7]</w:t>
      </w:r>
    </w:p>
    <w:p w14:paraId="22215DD2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 = [-90000.0, -108900.0, -108900.0]</w:t>
      </w:r>
    </w:p>
    <w:p w14:paraId="7519143B" w14:textId="77777777" w:rsidR="00F055CE" w:rsidRDefault="00F055CE" w:rsidP="00F055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Vertical Fragmentation not possible.</w:t>
      </w:r>
    </w:p>
    <w:p w14:paraId="28EB6F4E" w14:textId="5E2A1E8E" w:rsidR="00F055CE" w:rsidRDefault="00F055CE"/>
    <w:p w14:paraId="10E328FF" w14:textId="75A87854" w:rsidR="00F055CE" w:rsidRDefault="00F055CE"/>
    <w:p w14:paraId="5B1D2979" w14:textId="08CCE3A6" w:rsidR="00F055CE" w:rsidRDefault="00F055CE"/>
    <w:p w14:paraId="3745FEDE" w14:textId="134F60E5" w:rsidR="00F055CE" w:rsidRDefault="00F055CE"/>
    <w:p w14:paraId="6744E74A" w14:textId="19F4F09D" w:rsidR="00F055CE" w:rsidRDefault="00F055CE">
      <w:r>
        <w:tab/>
      </w:r>
      <w:r>
        <w:tab/>
      </w:r>
      <w:r w:rsidR="00C53562">
        <w:tab/>
      </w:r>
      <w:r w:rsidR="00C53562">
        <w:tab/>
      </w:r>
      <w:r w:rsidR="00C53562">
        <w:tab/>
      </w:r>
      <w:r w:rsidR="00C53562">
        <w:tab/>
      </w:r>
      <w:r w:rsidR="009034E6">
        <w:t>Cab-</w:t>
      </w:r>
      <w:r>
        <w:t>Driver matrix</w:t>
      </w:r>
    </w:p>
    <w:p w14:paraId="12589710" w14:textId="6BA80658" w:rsidR="00F055CE" w:rsidRDefault="00F055CE"/>
    <w:p w14:paraId="28084D64" w14:textId="39B4EBE4" w:rsidR="00F055CE" w:rsidRDefault="00F055CE">
      <w:r>
        <w:t xml:space="preserve">There is no any query that uses the attribute related to drive table </w:t>
      </w:r>
    </w:p>
    <w:p w14:paraId="6CCA60E4" w14:textId="2C667A4E" w:rsidR="00F055CE" w:rsidRDefault="00F055CE">
      <w:r>
        <w:t>. so there is no any need to fragment this table</w:t>
      </w:r>
    </w:p>
    <w:p w14:paraId="726ECFCF" w14:textId="77777777" w:rsidR="00F055CE" w:rsidRDefault="00F055CE"/>
    <w:sectPr w:rsidR="00F055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0NTWxNDSyMDY2NzRQ0lEKTi0uzszPAykwrAUATuwKlSwAAAA="/>
  </w:docVars>
  <w:rsids>
    <w:rsidRoot w:val="00F055CE"/>
    <w:rsid w:val="00442427"/>
    <w:rsid w:val="009034E6"/>
    <w:rsid w:val="00A93CCE"/>
    <w:rsid w:val="00C53562"/>
    <w:rsid w:val="00F05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D15D8"/>
  <w15:chartTrackingRefBased/>
  <w15:docId w15:val="{CAC5414D-E6DF-4110-A189-BE1C3861F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55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55C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2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2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6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0</Pages>
  <Words>4519</Words>
  <Characters>25760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 raj</dc:creator>
  <cp:keywords/>
  <dc:description/>
  <cp:lastModifiedBy>krish raj</cp:lastModifiedBy>
  <cp:revision>2</cp:revision>
  <dcterms:created xsi:type="dcterms:W3CDTF">2022-12-10T14:17:00Z</dcterms:created>
  <dcterms:modified xsi:type="dcterms:W3CDTF">2022-12-10T16:54:00Z</dcterms:modified>
</cp:coreProperties>
</file>